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77777777" w:rsidR="00887A22" w:rsidRPr="00887A22" w:rsidRDefault="00887A22" w:rsidP="00E216F1">
      <w:r w:rsidRPr="00887A22">
        <w:t>Begin writing here…</w:t>
      </w:r>
    </w:p>
    <w:p w14:paraId="78B853BA" w14:textId="77777777" w:rsidR="00887A22" w:rsidRPr="00887A22" w:rsidRDefault="00887A22" w:rsidP="00E216F1">
      <w:r w:rsidRPr="00887A22">
        <w:t xml:space="preserve">Checklist: </w:t>
      </w:r>
    </w:p>
    <w:p w14:paraId="5270F217" w14:textId="6A70DABF" w:rsidR="00887A22" w:rsidRPr="00887A22" w:rsidRDefault="00000000" w:rsidP="00E216F1">
      <w:sdt>
        <w:sdtPr>
          <w:id w:val="58041713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567D5C63">
        <w:t xml:space="preserve"> </w:t>
      </w:r>
      <w:r w:rsidR="00887A22" w:rsidRPr="00887A22">
        <w:t>Begin with a succinct purpose statement that identifies the study method, design, and overarching goal</w:t>
      </w:r>
      <w:r w:rsidR="00E75097">
        <w:t xml:space="preserve">. The recommended </w:t>
      </w:r>
      <w:r w:rsidR="00ED70C0">
        <w:t>l</w:t>
      </w:r>
      <w:r w:rsidR="00E75097">
        <w:t>anguage to use is</w:t>
      </w:r>
      <w:r w:rsidR="00887A22" w:rsidRPr="00887A22">
        <w:t xml:space="preserve">: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000000" w:rsidP="00E216F1">
      <w:sdt>
        <w:sdtPr>
          <w:id w:val="6911921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000000" w:rsidP="00E216F1">
      <w:sdt>
        <w:sdtPr>
          <w:id w:val="-14269499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000000" w:rsidP="00E216F1">
      <w:sdt>
        <w:sdtPr>
          <w:id w:val="-8084754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1A5B499B" w:rsidR="00887A22" w:rsidRPr="00765E48" w:rsidRDefault="00000000" w:rsidP="00E216F1">
      <w:pPr>
        <w:pStyle w:val="CommentText"/>
      </w:pPr>
      <w:sdt>
        <w:sdtPr>
          <w:rPr>
            <w:rFonts w:cs="Times New Roman"/>
          </w:rPr>
          <w:id w:val="-1145203345"/>
          <w14:checkbox>
            <w14:checked w14:val="0"/>
            <w14:checkedState w14:val="2612" w14:font="MS Gothic"/>
            <w14:uncheckedState w14:val="2610" w14:font="MS Gothic"/>
          </w14:checkbox>
        </w:sdtPr>
        <w:sdtContent>
          <w:r w:rsidR="00765E48">
            <w:rPr>
              <w:rFonts w:ascii="MS Gothic" w:eastAsia="MS Gothic" w:hAnsi="MS Gothic" w:cs="Times New Roman" w:hint="eastAsia"/>
            </w:rPr>
            <w:t>☐</w:t>
          </w:r>
        </w:sdtContent>
      </w:sdt>
      <w:r w:rsidR="00887A22" w:rsidRPr="00887A22">
        <w:t xml:space="preserve"> </w:t>
      </w:r>
      <w:r w:rsidR="00060F72" w:rsidRPr="00765E48">
        <w:t xml:space="preserve">For the proposal (DP) identify the target population and sample size needed. For the manuscript (DM), edit and list sample size obtained. </w:t>
      </w:r>
      <w:r w:rsidR="00060F72" w:rsidRPr="00765E48">
        <w:rPr>
          <w:rStyle w:val="CommentReference"/>
          <w:sz w:val="24"/>
          <w:szCs w:val="24"/>
        </w:rPr>
        <w:annotationRef/>
      </w:r>
    </w:p>
    <w:p w14:paraId="09ED5781" w14:textId="77777777" w:rsidR="00887A22" w:rsidRPr="00887A22" w:rsidRDefault="00000000" w:rsidP="00E216F1">
      <w:sdt>
        <w:sdtPr>
          <w:id w:val="-20760335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000000" w:rsidP="00E216F1">
      <w:sdt>
        <w:sdtPr>
          <w:id w:val="-11766562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one paragraph or one page. </w:t>
      </w:r>
    </w:p>
    <w:p w14:paraId="257B2707" w14:textId="25883EF2" w:rsidR="00887A22" w:rsidRPr="00887A22" w:rsidRDefault="3608A412" w:rsidP="00E216F1">
      <w:pPr>
        <w:pStyle w:val="Heading2"/>
      </w:pPr>
      <w:bookmarkStart w:id="36" w:name="_Toc464831636"/>
      <w:bookmarkStart w:id="37" w:name="_Toc465328381"/>
      <w:bookmarkStart w:id="38" w:name="_Toc51929213"/>
      <w:commentRangeStart w:id="39"/>
      <w:r>
        <w:t xml:space="preserve">Introduction to </w:t>
      </w:r>
      <w:r w:rsidR="00887A22">
        <w:t xml:space="preserve">Theoretical or Conceptual Framework </w:t>
      </w:r>
      <w:commentRangeEnd w:id="39"/>
      <w:r w:rsidR="00887A22">
        <w:rPr>
          <w:rStyle w:val="CommentReference"/>
        </w:rPr>
        <w:commentReference w:id="39"/>
      </w:r>
      <w:bookmarkEnd w:id="36"/>
      <w:bookmarkEnd w:id="37"/>
      <w:bookmarkEnd w:id="38"/>
    </w:p>
    <w:p w14:paraId="009503C0" w14:textId="77777777" w:rsidR="00887A22" w:rsidRPr="00887A22" w:rsidRDefault="00887A22" w:rsidP="00E216F1">
      <w:r w:rsidRPr="00887A22">
        <w:t xml:space="preserve">Begin writing here… </w:t>
      </w:r>
    </w:p>
    <w:p w14:paraId="6FBD85CF" w14:textId="77777777" w:rsidR="00887A22" w:rsidRPr="00887A22" w:rsidRDefault="00887A22" w:rsidP="00E216F1">
      <w:r w:rsidRPr="00887A22">
        <w:t xml:space="preserve">Checklist: </w:t>
      </w:r>
    </w:p>
    <w:p w14:paraId="54C344B8" w14:textId="3CB1AF58" w:rsidR="00887A22" w:rsidRPr="00887A22" w:rsidRDefault="00000000" w:rsidP="00E216F1">
      <w:sdt>
        <w:sdtPr>
          <w:id w:val="13181505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E44B63A">
        <w:t xml:space="preserve"> </w:t>
      </w:r>
      <w:commentRangeStart w:id="40"/>
      <w:r w:rsidR="00887A22" w:rsidRPr="00887A22">
        <w:t xml:space="preserve">Identify the guiding framework. Present the key concepts, briefly explain how they are related, and present the propositions relevant to this study. </w:t>
      </w:r>
      <w:commentRangeEnd w:id="40"/>
      <w:r w:rsidR="00B52AA8">
        <w:rPr>
          <w:rStyle w:val="CommentReference"/>
          <w:rFonts w:cs="Arial"/>
          <w:szCs w:val="20"/>
        </w:rPr>
        <w:commentReference w:id="40"/>
      </w:r>
    </w:p>
    <w:p w14:paraId="62302939" w14:textId="77777777" w:rsidR="00887A22" w:rsidRPr="00887A22" w:rsidRDefault="00000000" w:rsidP="00E216F1">
      <w:sdt>
        <w:sdtPr>
          <w:id w:val="17299653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 framework guided the research decisions, including the development of the problem statement, purpose statement, and research questions. </w:t>
      </w:r>
    </w:p>
    <w:p w14:paraId="6CAA5C80" w14:textId="77777777" w:rsidR="00887A22" w:rsidRPr="00887A22" w:rsidRDefault="00000000" w:rsidP="00E216F1">
      <w:sdt>
        <w:sdtPr>
          <w:id w:val="39717636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000000" w:rsidP="00E216F1">
      <w:sdt>
        <w:sdtPr>
          <w:id w:val="47164051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4C09CB3C" w:rsidR="00887A22" w:rsidRPr="00C23A48" w:rsidRDefault="4AFFD956" w:rsidP="00E216F1">
      <w:pPr>
        <w:pStyle w:val="Heading2"/>
      </w:pPr>
      <w:bookmarkStart w:id="41" w:name="_Toc51929214"/>
      <w:r>
        <w:t>Introduction to Research Methodology and Design</w:t>
      </w:r>
      <w:bookmarkEnd w:id="41"/>
    </w:p>
    <w:p w14:paraId="6FC82E81" w14:textId="77777777" w:rsidR="00887A22" w:rsidRPr="00887A22" w:rsidRDefault="00887A22" w:rsidP="00E216F1">
      <w:r w:rsidRPr="00887A22">
        <w:tab/>
        <w:t>Begin writing here…</w:t>
      </w:r>
    </w:p>
    <w:p w14:paraId="6DACF063" w14:textId="77777777" w:rsidR="00887A22" w:rsidRPr="00887A22" w:rsidRDefault="00887A22" w:rsidP="00E216F1">
      <w:r w:rsidRPr="00887A22">
        <w:t xml:space="preserve">Checklist: </w:t>
      </w:r>
    </w:p>
    <w:p w14:paraId="1E8F0AF7" w14:textId="77777777" w:rsidR="00887A22" w:rsidRPr="00887A22" w:rsidRDefault="00000000" w:rsidP="00E216F1">
      <w:sdt>
        <w:sdtPr>
          <w:id w:val="-128773609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methodology and design were selected over others. More detailed information will be included in Chapter 3.</w:t>
      </w:r>
    </w:p>
    <w:p w14:paraId="70A46917" w14:textId="07A0861C" w:rsidR="006A48CC" w:rsidRDefault="00000000" w:rsidP="00E216F1">
      <w:sdt>
        <w:sdtPr>
          <w:id w:val="-113102323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Cite the seminal works related to the selected methodology and design. </w:t>
      </w:r>
    </w:p>
    <w:p w14:paraId="6E607C82" w14:textId="77777777" w:rsidR="00887A22" w:rsidRPr="00887A22" w:rsidRDefault="00000000" w:rsidP="00E216F1">
      <w:sdt>
        <w:sdtPr>
          <w:id w:val="-194251969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000000" w:rsidP="00E216F1">
      <w:sdt>
        <w:sdtPr>
          <w:id w:val="6115566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2CFB8C71" w14:textId="4CA5AFB9" w:rsidR="00887A22" w:rsidRPr="00887A22" w:rsidRDefault="00887A22" w:rsidP="00E216F1">
      <w:pPr>
        <w:pStyle w:val="Heading2"/>
      </w:pPr>
      <w:bookmarkStart w:id="42" w:name="_Toc229316235"/>
      <w:bookmarkStart w:id="43" w:name="_Toc464831637"/>
      <w:bookmarkStart w:id="44" w:name="_Toc465328382"/>
      <w:bookmarkStart w:id="45" w:name="_Toc51929215"/>
      <w:commentRangeStart w:id="46"/>
      <w:r w:rsidRPr="00887A22">
        <w:t>Research Questions</w:t>
      </w:r>
      <w:bookmarkEnd w:id="42"/>
      <w:bookmarkEnd w:id="43"/>
      <w:bookmarkEnd w:id="44"/>
      <w:commentRangeEnd w:id="46"/>
      <w:r w:rsidR="001E1D9E">
        <w:rPr>
          <w:rStyle w:val="CommentReference"/>
          <w:szCs w:val="20"/>
        </w:rPr>
        <w:commentReference w:id="46"/>
      </w:r>
      <w:bookmarkEnd w:id="45"/>
    </w:p>
    <w:p w14:paraId="494783D9" w14:textId="77777777" w:rsidR="00887A22" w:rsidRPr="00887A22" w:rsidRDefault="00887A22" w:rsidP="00E216F1">
      <w:r w:rsidRPr="00887A22">
        <w:t xml:space="preserve">Begin writing here... </w:t>
      </w:r>
    </w:p>
    <w:p w14:paraId="636761B4" w14:textId="101C1D6C" w:rsidR="00D00B18" w:rsidRDefault="00887A22" w:rsidP="00E216F1">
      <w:pPr>
        <w:pStyle w:val="Heading3"/>
        <w:rPr>
          <w:rFonts w:eastAsia="Times New Roman"/>
        </w:rPr>
      </w:pPr>
      <w:commentRangeStart w:id="47"/>
      <w:r w:rsidRPr="00D00B18">
        <w:rPr>
          <w:rFonts w:eastAsia="Times New Roman"/>
        </w:rPr>
        <w:t>RQ1</w:t>
      </w:r>
      <w:commentRangeEnd w:id="47"/>
      <w:r w:rsidR="001E1D9E" w:rsidRPr="00D00B18">
        <w:rPr>
          <w:rStyle w:val="CommentReference"/>
          <w:rFonts w:eastAsia="Times New Roman" w:cs="Arial"/>
          <w:szCs w:val="20"/>
        </w:rPr>
        <w:commentReference w:id="47"/>
      </w:r>
      <w:r w:rsidRPr="00887A22">
        <w:rPr>
          <w:rFonts w:eastAsia="Times New Roman"/>
        </w:rPr>
        <w:t xml:space="preserve"> </w:t>
      </w:r>
    </w:p>
    <w:p w14:paraId="5799E988" w14:textId="490BC3E7" w:rsidR="00887A22" w:rsidRPr="00887A22" w:rsidRDefault="00887A22" w:rsidP="00E216F1">
      <w:pPr>
        <w:rPr>
          <w:b/>
        </w:rPr>
      </w:pPr>
      <w:r w:rsidRPr="00887A22">
        <w:t>Text…</w:t>
      </w:r>
      <w:r w:rsidRPr="00887A22">
        <w:rPr>
          <w:b/>
        </w:rPr>
        <w:tab/>
      </w:r>
    </w:p>
    <w:p w14:paraId="7C7FC870" w14:textId="77777777" w:rsidR="00D00B18" w:rsidRDefault="00887A22" w:rsidP="00E216F1">
      <w:pPr>
        <w:pStyle w:val="Heading3"/>
        <w:rPr>
          <w:rFonts w:eastAsia="Times New Roman"/>
        </w:rPr>
      </w:pPr>
      <w:commentRangeStart w:id="48"/>
      <w:r w:rsidRPr="00D00B18">
        <w:rPr>
          <w:rFonts w:eastAsia="Times New Roman"/>
        </w:rPr>
        <w:t>RQ2</w:t>
      </w:r>
    </w:p>
    <w:p w14:paraId="46A0EE1B" w14:textId="4746A6F4" w:rsidR="00887A22" w:rsidRPr="00887A22" w:rsidRDefault="00887A22" w:rsidP="00E216F1">
      <w:r w:rsidRPr="00887A22">
        <w:rPr>
          <w:b/>
        </w:rPr>
        <w:t xml:space="preserve"> </w:t>
      </w:r>
      <w:r w:rsidRPr="00887A22">
        <w:t>Text…</w:t>
      </w:r>
      <w:commentRangeEnd w:id="48"/>
      <w:r w:rsidR="001E1D9E">
        <w:rPr>
          <w:rStyle w:val="CommentReference"/>
          <w:rFonts w:cs="Arial"/>
          <w:szCs w:val="20"/>
        </w:rPr>
        <w:commentReference w:id="48"/>
      </w:r>
      <w:r w:rsidRPr="00887A22">
        <w:tab/>
      </w:r>
    </w:p>
    <w:p w14:paraId="26DB6AA3" w14:textId="3648999E" w:rsidR="00887A22" w:rsidRPr="00887A22" w:rsidRDefault="00887A22" w:rsidP="00E216F1">
      <w:pPr>
        <w:pStyle w:val="Heading2"/>
      </w:pPr>
      <w:bookmarkStart w:id="49" w:name="_Toc51929216"/>
      <w:commentRangeStart w:id="50"/>
      <w:commentRangeStart w:id="51"/>
      <w:r w:rsidRPr="00887A22">
        <w:t>Hypotheses</w:t>
      </w:r>
      <w:commentRangeEnd w:id="50"/>
      <w:r w:rsidR="001E1D9E">
        <w:rPr>
          <w:rStyle w:val="CommentReference"/>
          <w:szCs w:val="20"/>
        </w:rPr>
        <w:commentReference w:id="50"/>
      </w:r>
      <w:r w:rsidRPr="00887A22">
        <w:rPr>
          <w:i/>
        </w:rPr>
        <w:t xml:space="preserve"> </w:t>
      </w:r>
      <w:commentRangeEnd w:id="51"/>
      <w:r w:rsidR="001E1D9E">
        <w:rPr>
          <w:rStyle w:val="CommentReference"/>
          <w:szCs w:val="20"/>
        </w:rPr>
        <w:commentReference w:id="51"/>
      </w:r>
      <w:bookmarkEnd w:id="49"/>
    </w:p>
    <w:p w14:paraId="0178D678" w14:textId="77777777" w:rsidR="002A25CE" w:rsidRDefault="00887A22" w:rsidP="00E216F1">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E216F1">
      <w:r w:rsidRPr="00887A22">
        <w:t>Text…</w:t>
      </w:r>
    </w:p>
    <w:p w14:paraId="1757A621" w14:textId="77777777" w:rsidR="002A25CE" w:rsidRDefault="00887A22" w:rsidP="00E216F1">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E216F1">
      <w:r w:rsidRPr="00887A22">
        <w:t>Text…</w:t>
      </w:r>
    </w:p>
    <w:p w14:paraId="4FC88404" w14:textId="77777777" w:rsidR="002A25CE" w:rsidRDefault="00887A22" w:rsidP="00E216F1">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E216F1">
      <w:r w:rsidRPr="00887A22">
        <w:t>Text…</w:t>
      </w:r>
    </w:p>
    <w:p w14:paraId="214C8822" w14:textId="77777777" w:rsidR="002A25CE" w:rsidRDefault="00887A22" w:rsidP="00E216F1">
      <w:pPr>
        <w:pStyle w:val="Heading3"/>
        <w:rPr>
          <w:rFonts w:eastAsia="Times New Roman"/>
        </w:rPr>
      </w:pPr>
      <w:commentRangeStart w:id="52"/>
      <w:r w:rsidRPr="002A25CE">
        <w:rPr>
          <w:rFonts w:eastAsia="Times New Roman"/>
        </w:rPr>
        <w:lastRenderedPageBreak/>
        <w:t>H2</w:t>
      </w:r>
      <w:r w:rsidRPr="002A25CE">
        <w:rPr>
          <w:rFonts w:eastAsia="Times New Roman"/>
          <w:vertAlign w:val="subscript"/>
        </w:rPr>
        <w:t>a</w:t>
      </w:r>
    </w:p>
    <w:p w14:paraId="20B22D06" w14:textId="160D8FA6" w:rsidR="00887A22" w:rsidRPr="00887A22" w:rsidRDefault="00887A22" w:rsidP="00E216F1">
      <w:r w:rsidRPr="00887A22">
        <w:t xml:space="preserve"> Text</w:t>
      </w:r>
      <w:commentRangeEnd w:id="52"/>
      <w:r w:rsidR="001E1D9E">
        <w:rPr>
          <w:rStyle w:val="CommentReference"/>
          <w:rFonts w:cs="Arial"/>
          <w:szCs w:val="20"/>
        </w:rPr>
        <w:commentReference w:id="52"/>
      </w:r>
      <w:r w:rsidRPr="00887A22">
        <w:t>…</w:t>
      </w:r>
    </w:p>
    <w:p w14:paraId="6E75FAF8" w14:textId="77777777" w:rsidR="00887A22" w:rsidRPr="00887A22" w:rsidRDefault="00887A22" w:rsidP="00E216F1">
      <w:r w:rsidRPr="00887A22">
        <w:t xml:space="preserve">Checklist: </w:t>
      </w:r>
    </w:p>
    <w:p w14:paraId="3F29FA59" w14:textId="77777777" w:rsidR="00887A22" w:rsidRPr="00887A22" w:rsidRDefault="00000000" w:rsidP="00E216F1">
      <w:pPr>
        <w:rPr>
          <w:b/>
        </w:rPr>
      </w:pPr>
      <w:sdt>
        <w:sdtPr>
          <w:id w:val="-57590270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research questions directly answerable, specific, and testable within the given timeframe and location identified in the problem and purpose statements.</w:t>
      </w:r>
    </w:p>
    <w:p w14:paraId="487604B8" w14:textId="77777777" w:rsidR="00887A22" w:rsidRPr="00887A22" w:rsidRDefault="00000000" w:rsidP="00E216F1">
      <w:pPr>
        <w:rPr>
          <w:b/>
        </w:rPr>
      </w:pPr>
      <w:sdt>
        <w:sdtPr>
          <w:id w:val="-118219239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clude the exact same variables/constructs, participants, and location mentioned in the problem and purpose statements. </w:t>
      </w:r>
      <w:r w:rsidR="00887A22" w:rsidRPr="00887A22">
        <w:rPr>
          <w:u w:val="single"/>
        </w:rPr>
        <w:t>No</w:t>
      </w:r>
      <w:r w:rsidR="00887A22" w:rsidRPr="00887A22">
        <w:t xml:space="preserve"> new variables/constructs should be introduced.</w:t>
      </w:r>
    </w:p>
    <w:p w14:paraId="729FDF42" w14:textId="10B6608F" w:rsidR="00887A22" w:rsidRPr="00887A22" w:rsidRDefault="00887A22" w:rsidP="00E216F1">
      <w:pPr>
        <w:pStyle w:val="Heading2"/>
      </w:pPr>
      <w:bookmarkStart w:id="53" w:name="_Toc251423637"/>
      <w:bookmarkStart w:id="54" w:name="_Toc464831646"/>
      <w:bookmarkStart w:id="55" w:name="_Toc465328385"/>
      <w:bookmarkStart w:id="56" w:name="_Toc51929217"/>
      <w:commentRangeStart w:id="57"/>
      <w:r w:rsidRPr="00887A22">
        <w:t>Significance of the Study</w:t>
      </w:r>
      <w:bookmarkEnd w:id="53"/>
      <w:bookmarkEnd w:id="54"/>
      <w:bookmarkEnd w:id="55"/>
      <w:commentRangeEnd w:id="57"/>
      <w:r w:rsidR="001E1D9E">
        <w:rPr>
          <w:rStyle w:val="CommentReference"/>
          <w:szCs w:val="20"/>
        </w:rPr>
        <w:commentReference w:id="57"/>
      </w:r>
      <w:bookmarkEnd w:id="56"/>
    </w:p>
    <w:p w14:paraId="7A44CDB3" w14:textId="77777777" w:rsidR="00887A22" w:rsidRPr="00887A22" w:rsidRDefault="00887A22" w:rsidP="00E216F1">
      <w:r w:rsidRPr="00887A22">
        <w:t>Begin writing here…</w:t>
      </w:r>
    </w:p>
    <w:p w14:paraId="3C944D6E" w14:textId="77777777" w:rsidR="00887A22" w:rsidRPr="00887A22" w:rsidRDefault="00887A22" w:rsidP="00E216F1">
      <w:r w:rsidRPr="00887A22">
        <w:t xml:space="preserve">Checklist: </w:t>
      </w:r>
    </w:p>
    <w:p w14:paraId="206B431D" w14:textId="77777777" w:rsidR="00887A22" w:rsidRPr="00887A22" w:rsidRDefault="00000000" w:rsidP="00E216F1">
      <w:sdt>
        <w:sdtPr>
          <w:id w:val="-20449701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why </w:t>
      </w:r>
      <w:proofErr w:type="gramStart"/>
      <w:r w:rsidR="00887A22" w:rsidRPr="00887A22">
        <w:t>the study</w:t>
      </w:r>
      <w:proofErr w:type="gramEnd"/>
      <w:r w:rsidR="00887A22" w:rsidRPr="00887A22">
        <w:t xml:space="preserve"> is important and how it can contribute to the field of study. </w:t>
      </w:r>
    </w:p>
    <w:p w14:paraId="4DFA7452" w14:textId="77777777" w:rsidR="00887A22" w:rsidRPr="00887A22" w:rsidRDefault="00000000" w:rsidP="00E216F1">
      <w:sdt>
        <w:sdtPr>
          <w:id w:val="-20960011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000000" w:rsidP="00E216F1">
      <w:sdt>
        <w:sdtPr>
          <w:id w:val="190471910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000000" w:rsidP="00E216F1">
      <w:sdt>
        <w:sdtPr>
          <w:id w:val="-10344285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one page.</w:t>
      </w:r>
      <w:bookmarkStart w:id="58" w:name="_Toc229316236"/>
    </w:p>
    <w:p w14:paraId="32C0E180" w14:textId="66A4535E" w:rsidR="00887A22" w:rsidRPr="00887A22" w:rsidRDefault="00887A22" w:rsidP="00E216F1">
      <w:pPr>
        <w:pStyle w:val="Heading2"/>
      </w:pPr>
      <w:bookmarkStart w:id="59" w:name="_Toc464831647"/>
      <w:bookmarkStart w:id="60" w:name="_Toc465328386"/>
      <w:bookmarkStart w:id="61" w:name="_Toc51929218"/>
      <w:r w:rsidRPr="00887A22">
        <w:t>Definitions of Key Terms</w:t>
      </w:r>
      <w:bookmarkEnd w:id="58"/>
      <w:bookmarkEnd w:id="59"/>
      <w:bookmarkEnd w:id="60"/>
      <w:bookmarkEnd w:id="61"/>
    </w:p>
    <w:p w14:paraId="782DC127" w14:textId="77777777" w:rsidR="002A25CE" w:rsidRDefault="00887A22" w:rsidP="00E216F1">
      <w:pPr>
        <w:pStyle w:val="Heading3"/>
        <w:rPr>
          <w:rFonts w:eastAsia="Times New Roman"/>
        </w:rPr>
      </w:pPr>
      <w:commentRangeStart w:id="62"/>
      <w:r w:rsidRPr="002A25CE">
        <w:rPr>
          <w:rFonts w:eastAsia="Times New Roman"/>
        </w:rPr>
        <w:t>Term 1</w:t>
      </w:r>
      <w:r w:rsidRPr="00887A22">
        <w:rPr>
          <w:rFonts w:eastAsia="Times New Roman"/>
        </w:rPr>
        <w:t xml:space="preserve"> </w:t>
      </w:r>
      <w:commentRangeEnd w:id="62"/>
      <w:r w:rsidR="00FE4ADC">
        <w:rPr>
          <w:rStyle w:val="CommentReference"/>
          <w:rFonts w:eastAsia="Times New Roman" w:cs="Arial"/>
          <w:szCs w:val="20"/>
        </w:rPr>
        <w:commentReference w:id="62"/>
      </w:r>
    </w:p>
    <w:p w14:paraId="2C97AF63" w14:textId="329779F0" w:rsidR="00887A22" w:rsidRPr="00887A22" w:rsidRDefault="00887A22" w:rsidP="00E216F1">
      <w:commentRangeStart w:id="63"/>
      <w:r w:rsidRPr="468D589A">
        <w:t>Text</w:t>
      </w:r>
      <w:commentRangeEnd w:id="63"/>
      <w:r>
        <w:rPr>
          <w:rStyle w:val="CommentReference"/>
        </w:rPr>
        <w:commentReference w:id="63"/>
      </w:r>
      <w:r w:rsidRPr="468D589A">
        <w:t>…</w:t>
      </w:r>
    </w:p>
    <w:p w14:paraId="3308FE5A" w14:textId="4A44B268" w:rsidR="009C6CAE" w:rsidRDefault="009C6CAE" w:rsidP="00E216F1">
      <w:pPr>
        <w:pStyle w:val="Heading3"/>
        <w:rPr>
          <w:rFonts w:eastAsia="Times New Roman"/>
        </w:rPr>
      </w:pPr>
      <w:r w:rsidRPr="002A25CE">
        <w:rPr>
          <w:rFonts w:eastAsia="Times New Roman"/>
        </w:rPr>
        <w:lastRenderedPageBreak/>
        <w:t xml:space="preserve">Term </w:t>
      </w:r>
      <w:r>
        <w:rPr>
          <w:rFonts w:eastAsia="Times New Roman"/>
        </w:rPr>
        <w:t>2</w:t>
      </w:r>
      <w:r w:rsidRPr="00887A22">
        <w:rPr>
          <w:rFonts w:eastAsia="Times New Roman"/>
        </w:rPr>
        <w:t xml:space="preserve"> </w:t>
      </w:r>
    </w:p>
    <w:p w14:paraId="7BCE43B9" w14:textId="58E34A45" w:rsidR="009C6CAE" w:rsidRPr="009C6CAE" w:rsidRDefault="009C6CAE" w:rsidP="00E216F1">
      <w:r w:rsidRPr="468D589A">
        <w:t>Text…</w:t>
      </w:r>
    </w:p>
    <w:p w14:paraId="5230322B" w14:textId="77777777" w:rsidR="00887A22" w:rsidRPr="00887A22" w:rsidRDefault="00887A22" w:rsidP="00E216F1">
      <w:r w:rsidRPr="00887A22">
        <w:t xml:space="preserve">Checklist: </w:t>
      </w:r>
    </w:p>
    <w:p w14:paraId="1E018738" w14:textId="77777777" w:rsidR="00887A22" w:rsidRPr="00887A22" w:rsidRDefault="00000000" w:rsidP="00E216F1">
      <w:sdt>
        <w:sdtPr>
          <w:id w:val="21272664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Alphabetize and bold terms directly related to the dissertation topic </w:t>
      </w:r>
      <w:r w:rsidR="00887A22" w:rsidRPr="00A74F97">
        <w:rPr>
          <w:color w:val="000000" w:themeColor="text1"/>
        </w:rPr>
        <w:t xml:space="preserve">and </w:t>
      </w:r>
      <w:r w:rsidR="00887A22" w:rsidRPr="00887A22">
        <w:t xml:space="preserve">not commonly used or understood. </w:t>
      </w:r>
    </w:p>
    <w:p w14:paraId="3BAD42E4" w14:textId="77777777" w:rsidR="00887A22" w:rsidRPr="00887A22" w:rsidRDefault="00000000" w:rsidP="00E216F1">
      <w:sdt>
        <w:sdtPr>
          <w:id w:val="7807634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araphrase the definitions of the terms using complete sentences and provide a citation for each one. </w:t>
      </w:r>
    </w:p>
    <w:p w14:paraId="00EBEC9D" w14:textId="77777777" w:rsidR="00887A22" w:rsidRPr="00887A22" w:rsidRDefault="00000000" w:rsidP="00E216F1">
      <w:sdt>
        <w:sdtPr>
          <w:id w:val="-12080280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rPr>
          <w:i/>
        </w:rPr>
        <w:t xml:space="preserve"> </w:t>
      </w:r>
      <w:r w:rsidR="00887A22" w:rsidRPr="00887A22">
        <w:t xml:space="preserve">define theories, conceptual frameworks, statistical analyses, methodological terms, or the variables/constructs under examination. </w:t>
      </w:r>
    </w:p>
    <w:p w14:paraId="75E0F6F5" w14:textId="77777777" w:rsidR="00887A22" w:rsidRPr="00887A22" w:rsidRDefault="00887A22" w:rsidP="00E216F1">
      <w:pPr>
        <w:pStyle w:val="Heading2"/>
      </w:pPr>
      <w:bookmarkStart w:id="64" w:name="_Toc464831650"/>
      <w:bookmarkStart w:id="65" w:name="_Toc465328387"/>
      <w:bookmarkStart w:id="66" w:name="_Toc51929219"/>
      <w:bookmarkStart w:id="67" w:name="_Toc145748782"/>
      <w:r w:rsidRPr="00887A22">
        <w:t>Summary</w:t>
      </w:r>
      <w:bookmarkEnd w:id="64"/>
      <w:bookmarkEnd w:id="65"/>
      <w:bookmarkEnd w:id="66"/>
    </w:p>
    <w:p w14:paraId="526F107C" w14:textId="77777777" w:rsidR="00887A22" w:rsidRPr="00887A22" w:rsidRDefault="00887A22" w:rsidP="00E216F1">
      <w:r w:rsidRPr="00887A22">
        <w:t>Begin writing here…</w:t>
      </w:r>
    </w:p>
    <w:p w14:paraId="09D8579E" w14:textId="77777777" w:rsidR="00887A22" w:rsidRPr="00887A22" w:rsidRDefault="00887A22" w:rsidP="00E216F1">
      <w:r w:rsidRPr="00887A22">
        <w:t xml:space="preserve">Checklist: </w:t>
      </w:r>
    </w:p>
    <w:p w14:paraId="4BA5F175" w14:textId="77777777" w:rsidR="00887A22" w:rsidRPr="00887A22" w:rsidRDefault="00000000" w:rsidP="00E216F1">
      <w:sdt>
        <w:sdtPr>
          <w:id w:val="73397721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w:t>
      </w:r>
    </w:p>
    <w:p w14:paraId="382D0406" w14:textId="77777777" w:rsidR="00887A22" w:rsidRPr="00887A22" w:rsidRDefault="00887A22" w:rsidP="00E216F1"/>
    <w:bookmarkEnd w:id="67"/>
    <w:p w14:paraId="320030F3" w14:textId="77777777" w:rsidR="00887A22" w:rsidRPr="00887A22" w:rsidRDefault="00887A22" w:rsidP="00E216F1"/>
    <w:p w14:paraId="4C629ACA" w14:textId="095EDC67" w:rsidR="00887A22" w:rsidRPr="00887A22" w:rsidRDefault="00887A22" w:rsidP="00E216F1">
      <w:pPr>
        <w:pStyle w:val="Heading1"/>
      </w:pPr>
      <w:r>
        <w:br w:type="page"/>
      </w:r>
      <w:bookmarkStart w:id="68" w:name="_Toc51929220"/>
      <w:commentRangeStart w:id="69"/>
      <w:commentRangeStart w:id="70"/>
      <w:commentRangeStart w:id="71"/>
      <w:r>
        <w:lastRenderedPageBreak/>
        <w:t xml:space="preserve">Chapter 2: Literature </w:t>
      </w:r>
      <w:commentRangeStart w:id="72"/>
      <w:r>
        <w:t>Review</w:t>
      </w:r>
      <w:commentRangeEnd w:id="69"/>
      <w:r>
        <w:rPr>
          <w:rStyle w:val="CommentReference"/>
        </w:rPr>
        <w:commentReference w:id="69"/>
      </w:r>
      <w:commentRangeEnd w:id="70"/>
      <w:r>
        <w:rPr>
          <w:rStyle w:val="CommentReference"/>
        </w:rPr>
        <w:commentReference w:id="70"/>
      </w:r>
      <w:commentRangeEnd w:id="72"/>
      <w:r>
        <w:rPr>
          <w:rStyle w:val="CommentReference"/>
        </w:rPr>
        <w:commentReference w:id="72"/>
      </w:r>
      <w:commentRangeEnd w:id="71"/>
      <w:r>
        <w:rPr>
          <w:rStyle w:val="CommentReference"/>
        </w:rPr>
        <w:commentReference w:id="71"/>
      </w:r>
      <w:bookmarkStart w:id="73" w:name="_Toc464831651"/>
      <w:bookmarkStart w:id="74" w:name="_Toc465328388"/>
      <w:bookmarkEnd w:id="68"/>
      <w:bookmarkEnd w:id="73"/>
      <w:bookmarkEnd w:id="74"/>
    </w:p>
    <w:p w14:paraId="7DD92047" w14:textId="77777777" w:rsidR="00887A22" w:rsidRPr="00887A22" w:rsidRDefault="00887A22" w:rsidP="00E216F1">
      <w:r w:rsidRPr="00887A22">
        <w:t>Begin writing here…</w:t>
      </w:r>
    </w:p>
    <w:p w14:paraId="0DB84F63" w14:textId="77777777" w:rsidR="00887A22" w:rsidRPr="00887A22" w:rsidRDefault="00887A22" w:rsidP="00E216F1">
      <w:r w:rsidRPr="00887A22">
        <w:t xml:space="preserve">Checklist: </w:t>
      </w:r>
    </w:p>
    <w:p w14:paraId="72CA4BB9" w14:textId="2EDB46A0" w:rsidR="00887A22" w:rsidRPr="00887A22" w:rsidRDefault="00000000" w:rsidP="00E216F1">
      <w:pPr>
        <w:rPr>
          <w:i/>
          <w:iCs/>
        </w:rPr>
      </w:pPr>
      <w:sdt>
        <w:sdtPr>
          <w:id w:val="149568821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272E5CFA">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000000" w:rsidP="00E216F1">
      <w:pPr>
        <w:rPr>
          <w:i/>
          <w:iCs/>
        </w:rPr>
      </w:pPr>
      <w:sdt>
        <w:sdtPr>
          <w:id w:val="14535269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1EAC0D23" w:rsidRPr="00CD6932">
        <w:rPr>
          <w:rFonts w:eastAsia="Segoe UI"/>
        </w:rPr>
        <w:t xml:space="preserve"> Provide an overview of the sub-headings in the literature that will be discussed.</w:t>
      </w:r>
      <w:r w:rsidR="00887A22" w:rsidRPr="00887A22">
        <w:t xml:space="preserve"> </w:t>
      </w:r>
    </w:p>
    <w:p w14:paraId="72A8D070" w14:textId="4E50B776" w:rsidR="00887A22" w:rsidRPr="00887A22" w:rsidRDefault="00000000" w:rsidP="00E216F1">
      <w:sdt>
        <w:sdtPr>
          <w:id w:val="3284950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t xml:space="preserve">, range of </w:t>
      </w:r>
      <w:r w:rsidR="00887A22" w:rsidRPr="00887A22">
        <w:t>years, and types of literature.</w:t>
      </w:r>
    </w:p>
    <w:p w14:paraId="51515AEA" w14:textId="612D5C73" w:rsidR="00887A22" w:rsidRPr="00887A22" w:rsidRDefault="00000000" w:rsidP="00E216F1">
      <w:sdt>
        <w:sdtPr>
          <w:id w:val="15369971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E44B63A">
        <w:t xml:space="preserve"> </w:t>
      </w:r>
      <w:r w:rsidR="00887A22" w:rsidRPr="00887A22">
        <w:t xml:space="preserve">Devote approximately </w:t>
      </w:r>
      <w:commentRangeStart w:id="75"/>
      <w:r w:rsidR="00887A22" w:rsidRPr="00A74F97">
        <w:t xml:space="preserve">30 </w:t>
      </w:r>
      <w:r w:rsidR="00887A22" w:rsidRPr="00887A22">
        <w:t xml:space="preserve">to </w:t>
      </w:r>
      <w:r w:rsidR="074FA176" w:rsidRPr="00887A22">
        <w:t>6</w:t>
      </w:r>
      <w:r w:rsidR="00887A22" w:rsidRPr="00887A22">
        <w:t xml:space="preserve">0 pages </w:t>
      </w:r>
      <w:commentRangeEnd w:id="75"/>
      <w:r w:rsidR="00A74F97">
        <w:rPr>
          <w:rStyle w:val="CommentReference"/>
          <w:rFonts w:cs="Arial"/>
          <w:szCs w:val="20"/>
        </w:rPr>
        <w:commentReference w:id="75"/>
      </w:r>
      <w:r w:rsidR="00887A22" w:rsidRPr="00887A22">
        <w:t xml:space="preserve">to this </w:t>
      </w:r>
      <w:r w:rsidR="004845C6">
        <w:t>chapter</w:t>
      </w:r>
      <w:r w:rsidR="00887A22" w:rsidRPr="00887A22">
        <w:t xml:space="preserve"> to include citations to at least 50 relevant sources.</w:t>
      </w:r>
      <w:bookmarkStart w:id="76" w:name="_Toc464831652"/>
      <w:bookmarkStart w:id="77" w:name="_Toc465328389"/>
    </w:p>
    <w:p w14:paraId="39199129" w14:textId="57EEAA32" w:rsidR="00887A22" w:rsidRPr="00887A22" w:rsidRDefault="00887A22" w:rsidP="00E216F1">
      <w:pPr>
        <w:pStyle w:val="Heading2"/>
      </w:pPr>
      <w:bookmarkStart w:id="78" w:name="_Toc51929221"/>
      <w:commentRangeStart w:id="79"/>
      <w:r>
        <w:t>Theoretical</w:t>
      </w:r>
      <w:r w:rsidR="3144DE56">
        <w:t xml:space="preserve"> or</w:t>
      </w:r>
      <w:r w:rsidR="00D665F7">
        <w:t xml:space="preserve"> </w:t>
      </w:r>
      <w:r>
        <w:t xml:space="preserve">Conceptual Framework </w:t>
      </w:r>
      <w:bookmarkEnd w:id="76"/>
      <w:bookmarkEnd w:id="77"/>
      <w:commentRangeEnd w:id="79"/>
      <w:r w:rsidR="00E331CE">
        <w:rPr>
          <w:rStyle w:val="CommentReference"/>
          <w:b w:val="0"/>
          <w:bCs w:val="0"/>
          <w:szCs w:val="20"/>
        </w:rPr>
        <w:commentReference w:id="79"/>
      </w:r>
      <w:bookmarkEnd w:id="78"/>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both the historical and the current literature on the framework. </w:t>
      </w:r>
    </w:p>
    <w:p w14:paraId="1F6EC07F" w14:textId="77777777"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used this framework in a similar way. Mention alternative frameworks, with a justification of why the selected framework was chosen. </w:t>
      </w:r>
    </w:p>
    <w:p w14:paraId="76DB9157" w14:textId="77777777" w:rsidR="00887A22" w:rsidRPr="00887A22" w:rsidRDefault="00000000" w:rsidP="00E216F1">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00E216F1">
      <w:pPr>
        <w:pStyle w:val="Heading2"/>
        <w:rPr>
          <w:rFonts w:cs="Times New Roman"/>
        </w:rPr>
      </w:pPr>
      <w:bookmarkStart w:id="80" w:name="_Toc251423641"/>
      <w:bookmarkStart w:id="81" w:name="_Toc464831653"/>
      <w:bookmarkStart w:id="82" w:name="_Toc465328390"/>
      <w:bookmarkStart w:id="83" w:name="_Toc51929222"/>
      <w:commentRangeStart w:id="84"/>
      <w:r>
        <w:t>Subtopic</w:t>
      </w:r>
      <w:r w:rsidRPr="468D589A">
        <w:rPr>
          <w:rFonts w:cs="Times New Roman"/>
        </w:rPr>
        <w:t xml:space="preserve"> </w:t>
      </w:r>
      <w:commentRangeEnd w:id="84"/>
      <w:r>
        <w:rPr>
          <w:rStyle w:val="CommentReference"/>
        </w:rPr>
        <w:commentReference w:id="84"/>
      </w:r>
      <w:bookmarkEnd w:id="80"/>
      <w:bookmarkEnd w:id="81"/>
      <w:bookmarkEnd w:id="82"/>
      <w:bookmarkEnd w:id="83"/>
    </w:p>
    <w:p w14:paraId="6952786F" w14:textId="77777777" w:rsidR="00887A22" w:rsidRPr="00887A22" w:rsidRDefault="00887A22" w:rsidP="00E216F1">
      <w:r w:rsidRPr="00887A22">
        <w:tab/>
        <w:t>Begin writing here…</w:t>
      </w:r>
    </w:p>
    <w:p w14:paraId="757ACCB4" w14:textId="0E46C63E" w:rsidR="00F10DCF" w:rsidRDefault="00887A22" w:rsidP="00E216F1">
      <w:pPr>
        <w:pStyle w:val="Heading3"/>
      </w:pPr>
      <w:commentRangeStart w:id="85"/>
      <w:commentRangeStart w:id="86"/>
      <w:r w:rsidRPr="00F10DCF">
        <w:t xml:space="preserve">Level 3 </w:t>
      </w:r>
      <w:r w:rsidR="00BA5F6B">
        <w:t>H</w:t>
      </w:r>
      <w:r w:rsidRPr="00F10DCF">
        <w:t>eading</w:t>
      </w:r>
    </w:p>
    <w:p w14:paraId="1BE32879" w14:textId="030C1C6A" w:rsidR="00887A22" w:rsidRPr="00887A22" w:rsidRDefault="00887A22" w:rsidP="00E216F1">
      <w:r w:rsidRPr="00887A22">
        <w:t>Text...</w:t>
      </w:r>
      <w:commentRangeEnd w:id="85"/>
      <w:r w:rsidR="00A53176">
        <w:rPr>
          <w:rStyle w:val="CommentReference"/>
          <w:rFonts w:cs="Arial"/>
          <w:szCs w:val="20"/>
        </w:rPr>
        <w:commentReference w:id="85"/>
      </w:r>
    </w:p>
    <w:p w14:paraId="74945DE1" w14:textId="789F9421" w:rsidR="00887A22" w:rsidRPr="00887A22" w:rsidRDefault="00887A22" w:rsidP="00E216F1">
      <w:commentRangeStart w:id="87"/>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86"/>
      <w:r w:rsidR="00A53176">
        <w:rPr>
          <w:rStyle w:val="CommentReference"/>
          <w:rFonts w:cs="Arial"/>
          <w:szCs w:val="20"/>
        </w:rPr>
        <w:commentReference w:id="86"/>
      </w:r>
      <w:commentRangeEnd w:id="87"/>
      <w:r w:rsidR="00A53176">
        <w:rPr>
          <w:rStyle w:val="CommentReference"/>
          <w:rFonts w:cs="Arial"/>
          <w:szCs w:val="20"/>
        </w:rPr>
        <w:commentReference w:id="87"/>
      </w:r>
    </w:p>
    <w:p w14:paraId="7AE27C38" w14:textId="77777777" w:rsidR="00887A22" w:rsidRPr="00887A22" w:rsidRDefault="00887A22" w:rsidP="00E216F1">
      <w:r w:rsidRPr="00887A22">
        <w:t>Checklist:</w:t>
      </w:r>
    </w:p>
    <w:p w14:paraId="5DC4575E" w14:textId="77777777" w:rsidR="00887A22" w:rsidRPr="00887A22" w:rsidRDefault="00000000" w:rsidP="00E216F1">
      <w:sdt>
        <w:sdtPr>
          <w:id w:val="-1983995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000000" w:rsidP="00E216F1">
      <w:sdt>
        <w:sdtPr>
          <w:id w:val="-1829978008"/>
          <w14:checkbox>
            <w14:checked w14:val="0"/>
            <w14:checkedState w14:val="2612" w14:font="MS Gothic"/>
            <w14:uncheckedState w14:val="2610" w14:font="MS Gothic"/>
          </w14:checkbox>
        </w:sdtPr>
        <w:sdtContent>
          <w:r w:rsidR="009C3643">
            <w:rPr>
              <w:rFonts w:ascii="MS Gothic" w:eastAsia="MS Gothic" w:hAnsi="MS Gothic" w:hint="eastAsia"/>
            </w:rPr>
            <w:t>☐</w:t>
          </w:r>
        </w:sdtContent>
      </w:sdt>
      <w:r w:rsidR="00887A22" w:rsidRPr="2BD00491">
        <w:t xml:space="preserve"> </w:t>
      </w:r>
      <w:commentRangeStart w:id="88"/>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88"/>
      <w:r w:rsidR="00602B21">
        <w:rPr>
          <w:rStyle w:val="CommentReference"/>
          <w:rFonts w:cs="Arial"/>
          <w:szCs w:val="20"/>
        </w:rPr>
        <w:commentReference w:id="88"/>
      </w:r>
    </w:p>
    <w:p w14:paraId="4D3C7620" w14:textId="34985064" w:rsidR="00AE080A" w:rsidRPr="009C3643" w:rsidRDefault="00000000" w:rsidP="00E216F1">
      <w:pPr>
        <w:pStyle w:val="CommentText"/>
      </w:pPr>
      <w:sdt>
        <w:sdtPr>
          <w:id w:val="-42595025"/>
          <w14:checkbox>
            <w14:checked w14:val="0"/>
            <w14:checkedState w14:val="2612" w14:font="MS Gothic"/>
            <w14:uncheckedState w14:val="2610" w14:font="MS Gothic"/>
          </w14:checkbox>
        </w:sdtPr>
        <w:sdtContent>
          <w:r w:rsidR="009C3643" w:rsidRPr="009C3643">
            <w:rPr>
              <w:rFonts w:ascii="Segoe UI Symbol" w:eastAsia="MS Gothic" w:hAnsi="Segoe UI Symbol" w:cs="Segoe UI Symbol"/>
            </w:rPr>
            <w:t>☐</w:t>
          </w:r>
        </w:sdtContent>
      </w:sdt>
      <w:r w:rsidR="009C3643" w:rsidRPr="009C3643">
        <w:t xml:space="preserve"> A</w:t>
      </w:r>
      <w:r w:rsidR="00AE080A" w:rsidRPr="009C3643">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E216F1"/>
    <w:p w14:paraId="74342B67" w14:textId="3F2BBB53" w:rsidR="00887A22" w:rsidRPr="00887A22" w:rsidRDefault="00887A22" w:rsidP="00E216F1">
      <w:pPr>
        <w:pStyle w:val="Heading2"/>
      </w:pPr>
      <w:bookmarkStart w:id="89" w:name="_Toc251423642"/>
      <w:bookmarkStart w:id="90" w:name="_Toc464831655"/>
      <w:bookmarkStart w:id="91" w:name="_Toc465328391"/>
      <w:bookmarkStart w:id="92" w:name="_Toc51929223"/>
      <w:commentRangeStart w:id="93"/>
      <w:r w:rsidRPr="00887A22">
        <w:t>Summary</w:t>
      </w:r>
      <w:bookmarkEnd w:id="89"/>
      <w:bookmarkEnd w:id="90"/>
      <w:bookmarkEnd w:id="91"/>
      <w:commentRangeEnd w:id="93"/>
      <w:r w:rsidR="00A53176">
        <w:rPr>
          <w:rStyle w:val="CommentReference"/>
          <w:szCs w:val="20"/>
        </w:rPr>
        <w:commentReference w:id="93"/>
      </w:r>
      <w:bookmarkEnd w:id="92"/>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E216F1">
      <w:pPr>
        <w:pStyle w:val="Heading1"/>
      </w:pPr>
      <w:r w:rsidRPr="00887A22">
        <w:rPr>
          <w:sz w:val="32"/>
        </w:rPr>
        <w:br w:type="page"/>
      </w:r>
      <w:bookmarkStart w:id="94" w:name="_Toc464831656"/>
      <w:bookmarkStart w:id="95" w:name="_Toc465328392"/>
      <w:bookmarkStart w:id="96" w:name="_Toc51929224"/>
      <w:r w:rsidRPr="00887A22">
        <w:lastRenderedPageBreak/>
        <w:t>Chapter 3: Research Method</w:t>
      </w:r>
      <w:bookmarkEnd w:id="94"/>
      <w:bookmarkEnd w:id="95"/>
      <w:bookmarkEnd w:id="96"/>
    </w:p>
    <w:p w14:paraId="436D9BE4" w14:textId="77777777" w:rsidR="00887A22" w:rsidRPr="00887A22" w:rsidRDefault="00887A22" w:rsidP="00E216F1">
      <w:bookmarkStart w:id="97" w:name="_Toc145748774"/>
      <w:bookmarkStart w:id="98" w:name="_Toc155062013"/>
      <w:bookmarkStart w:id="99" w:name="_Toc159248684"/>
      <w:bookmarkStart w:id="100" w:name="_Toc166557819"/>
      <w:r w:rsidRPr="00887A22">
        <w:t>Begin writing here…</w:t>
      </w:r>
    </w:p>
    <w:p w14:paraId="5F026307" w14:textId="77777777" w:rsidR="00887A22" w:rsidRPr="00887A22" w:rsidRDefault="00887A22" w:rsidP="00E216F1">
      <w:r w:rsidRPr="00887A22">
        <w:t>Checklist:</w:t>
      </w:r>
    </w:p>
    <w:p w14:paraId="799DDE47" w14:textId="3CFE7FCB" w:rsidR="00887A22" w:rsidRPr="00887A22" w:rsidRDefault="00000000" w:rsidP="00E216F1">
      <w:sdt>
        <w:sdtPr>
          <w:id w:val="141983999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01"/>
      <w:r w:rsidR="00887A22" w:rsidRPr="00887A22">
        <w:t xml:space="preserve">. </w:t>
      </w:r>
      <w:commentRangeEnd w:id="101"/>
      <w:r w:rsidR="00A53176">
        <w:rPr>
          <w:rStyle w:val="CommentReference"/>
          <w:rFonts w:cs="Arial"/>
          <w:szCs w:val="20"/>
        </w:rPr>
        <w:commentReference w:id="101"/>
      </w:r>
    </w:p>
    <w:p w14:paraId="386548B9" w14:textId="6DB9BF27" w:rsidR="00887A22" w:rsidRPr="00887A22" w:rsidRDefault="00000000" w:rsidP="00E216F1">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E216F1">
      <w:pPr>
        <w:pStyle w:val="Heading2"/>
      </w:pPr>
      <w:bookmarkStart w:id="102" w:name="_Toc251423644"/>
      <w:bookmarkStart w:id="103" w:name="_Toc464831657"/>
      <w:bookmarkStart w:id="104" w:name="_Toc465328393"/>
      <w:bookmarkStart w:id="105" w:name="_Toc51929225"/>
      <w:commentRangeStart w:id="106"/>
      <w:r w:rsidRPr="00887A22">
        <w:t>Research Methodology and Design</w:t>
      </w:r>
      <w:bookmarkEnd w:id="102"/>
      <w:bookmarkEnd w:id="103"/>
      <w:bookmarkEnd w:id="104"/>
      <w:commentRangeEnd w:id="106"/>
      <w:r w:rsidR="00602B21">
        <w:rPr>
          <w:rStyle w:val="CommentReference"/>
          <w:b w:val="0"/>
          <w:bCs w:val="0"/>
          <w:szCs w:val="20"/>
        </w:rPr>
        <w:commentReference w:id="106"/>
      </w:r>
      <w:bookmarkEnd w:id="105"/>
    </w:p>
    <w:bookmarkEnd w:id="97"/>
    <w:bookmarkEnd w:id="98"/>
    <w:bookmarkEnd w:id="99"/>
    <w:bookmarkEnd w:id="100"/>
    <w:p w14:paraId="4296A0B0" w14:textId="77777777" w:rsidR="00887A22" w:rsidRPr="00887A22" w:rsidRDefault="00887A22" w:rsidP="00E216F1">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107" w:name="_Toc464831658"/>
      <w:bookmarkStart w:id="108" w:name="_Toc465328394"/>
      <w:bookmarkStart w:id="109" w:name="_Toc51929226"/>
      <w:bookmarkStart w:id="110" w:name="_Toc145748781"/>
      <w:bookmarkStart w:id="111" w:name="_Toc145829268"/>
      <w:commentRangeStart w:id="112"/>
      <w:r>
        <w:t>Population</w:t>
      </w:r>
      <w:commentRangeEnd w:id="112"/>
      <w:r>
        <w:rPr>
          <w:rStyle w:val="CommentReference"/>
        </w:rPr>
        <w:commentReference w:id="112"/>
      </w:r>
      <w:r>
        <w:t xml:space="preserve"> and Sample</w:t>
      </w:r>
      <w:bookmarkEnd w:id="107"/>
      <w:bookmarkEnd w:id="108"/>
      <w:bookmarkEnd w:id="109"/>
    </w:p>
    <w:bookmarkEnd w:id="110"/>
    <w:bookmarkEnd w:id="111"/>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13"/>
      <w:r w:rsidR="00887A22" w:rsidRPr="00887A22">
        <w:t xml:space="preserve">the data will be (proposal) or were (manuscript) obtained </w:t>
      </w:r>
      <w:commentRangeEnd w:id="113"/>
      <w:r w:rsidR="00A53176">
        <w:rPr>
          <w:rStyle w:val="CommentReference"/>
          <w:rFonts w:cs="Arial"/>
          <w:szCs w:val="20"/>
        </w:rPr>
        <w:commentReference w:id="113"/>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14" w:name="_Toc251423646"/>
      <w:bookmarkStart w:id="115" w:name="_Toc464831659"/>
      <w:bookmarkStart w:id="116" w:name="_Toc465328395"/>
      <w:bookmarkStart w:id="117" w:name="_Toc51929227"/>
      <w:commentRangeStart w:id="118"/>
      <w:commentRangeStart w:id="119"/>
      <w:r>
        <w:t>Materials or Instrumentation</w:t>
      </w:r>
      <w:commentRangeEnd w:id="118"/>
      <w:r>
        <w:rPr>
          <w:rStyle w:val="CommentReference"/>
        </w:rPr>
        <w:commentReference w:id="118"/>
      </w:r>
      <w:commentRangeEnd w:id="119"/>
      <w:r>
        <w:rPr>
          <w:rStyle w:val="CommentReference"/>
        </w:rPr>
        <w:commentReference w:id="119"/>
      </w:r>
      <w:bookmarkEnd w:id="114"/>
      <w:bookmarkEnd w:id="115"/>
      <w:bookmarkEnd w:id="116"/>
      <w:bookmarkEnd w:id="117"/>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20"/>
      <w:r w:rsidR="00887A22" w:rsidRPr="00887A22">
        <w:t xml:space="preserve">detail any field testing or pilot testing of instruments to include their results and any subsequent modifications. </w:t>
      </w:r>
      <w:commentRangeEnd w:id="120"/>
      <w:r w:rsidR="00A53176">
        <w:rPr>
          <w:rStyle w:val="CommentReference"/>
          <w:rFonts w:cs="Arial"/>
          <w:szCs w:val="20"/>
        </w:rPr>
        <w:commentReference w:id="120"/>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21" w:name="_Toc464831660"/>
      <w:bookmarkStart w:id="122" w:name="_Toc465328396"/>
      <w:bookmarkStart w:id="123" w:name="_Toc51929228"/>
      <w:commentRangeStart w:id="124"/>
      <w:commentRangeStart w:id="125"/>
      <w:commentRangeStart w:id="126"/>
      <w:r w:rsidRPr="00887A22">
        <w:t xml:space="preserve">Operational Definitions of Variables </w:t>
      </w:r>
      <w:bookmarkEnd w:id="121"/>
      <w:bookmarkEnd w:id="122"/>
      <w:commentRangeEnd w:id="124"/>
      <w:r w:rsidR="00A53176">
        <w:rPr>
          <w:rStyle w:val="CommentReference"/>
          <w:szCs w:val="20"/>
        </w:rPr>
        <w:commentReference w:id="124"/>
      </w:r>
      <w:commentRangeEnd w:id="125"/>
      <w:r w:rsidR="00A53176">
        <w:rPr>
          <w:rStyle w:val="CommentReference"/>
          <w:szCs w:val="20"/>
        </w:rPr>
        <w:commentReference w:id="125"/>
      </w:r>
      <w:commentRangeEnd w:id="126"/>
      <w:r w:rsidR="00A53176">
        <w:rPr>
          <w:rStyle w:val="CommentReference"/>
          <w:szCs w:val="20"/>
        </w:rPr>
        <w:commentReference w:id="126"/>
      </w:r>
      <w:bookmarkEnd w:id="123"/>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27"/>
      <w:r>
        <w:t>XXX</w:t>
      </w:r>
      <w:commentRangeEnd w:id="127"/>
      <w:r>
        <w:rPr>
          <w:rStyle w:val="CommentReference"/>
        </w:rPr>
        <w:commentReference w:id="127"/>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28" w:name="_Toc464831663"/>
      <w:bookmarkStart w:id="129" w:name="_Toc465328397"/>
      <w:bookmarkStart w:id="130" w:name="_Toc51929229"/>
      <w:r w:rsidRPr="00887A22">
        <w:t>Study Procedures</w:t>
      </w:r>
      <w:bookmarkEnd w:id="128"/>
      <w:bookmarkEnd w:id="129"/>
      <w:bookmarkEnd w:id="130"/>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31" w:name="_Toc464831664"/>
      <w:bookmarkStart w:id="132" w:name="_Toc465328398"/>
      <w:bookmarkStart w:id="133" w:name="_Toc51929230"/>
      <w:commentRangeStart w:id="134"/>
      <w:r>
        <w:t>Data Analysis</w:t>
      </w:r>
      <w:commentRangeEnd w:id="134"/>
      <w:r>
        <w:rPr>
          <w:rStyle w:val="CommentReference"/>
        </w:rPr>
        <w:commentReference w:id="134"/>
      </w:r>
      <w:bookmarkEnd w:id="131"/>
      <w:bookmarkEnd w:id="132"/>
      <w:bookmarkEnd w:id="133"/>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35" w:name="_Toc464831665"/>
      <w:bookmarkStart w:id="136" w:name="_Toc465328399"/>
      <w:bookmarkStart w:id="137" w:name="_Toc251423649"/>
      <w:bookmarkStart w:id="138" w:name="_Toc51929231"/>
      <w:commentRangeStart w:id="139"/>
      <w:r w:rsidRPr="00887A22">
        <w:t>Assumptions</w:t>
      </w:r>
      <w:bookmarkEnd w:id="135"/>
      <w:bookmarkEnd w:id="136"/>
      <w:r w:rsidRPr="00887A22">
        <w:t xml:space="preserve"> </w:t>
      </w:r>
      <w:bookmarkEnd w:id="137"/>
      <w:commentRangeEnd w:id="139"/>
      <w:r w:rsidR="00A53176">
        <w:rPr>
          <w:rStyle w:val="CommentReference"/>
          <w:szCs w:val="20"/>
        </w:rPr>
        <w:commentReference w:id="139"/>
      </w:r>
      <w:bookmarkEnd w:id="138"/>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40" w:name="_Toc464831666"/>
      <w:bookmarkStart w:id="141" w:name="_Toc465328400"/>
      <w:bookmarkStart w:id="142" w:name="_Toc51929232"/>
      <w:commentRangeStart w:id="143"/>
      <w:r w:rsidRPr="00887A22">
        <w:t>Limitations</w:t>
      </w:r>
      <w:bookmarkEnd w:id="140"/>
      <w:bookmarkEnd w:id="141"/>
      <w:commentRangeEnd w:id="143"/>
      <w:r w:rsidR="00A53176">
        <w:rPr>
          <w:rStyle w:val="CommentReference"/>
          <w:szCs w:val="20"/>
        </w:rPr>
        <w:commentReference w:id="143"/>
      </w:r>
      <w:bookmarkEnd w:id="142"/>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44" w:name="_Toc464831667"/>
      <w:bookmarkStart w:id="145" w:name="_Toc465328401"/>
      <w:bookmarkStart w:id="146" w:name="_Toc51929233"/>
      <w:commentRangeStart w:id="147"/>
      <w:r w:rsidRPr="00887A22">
        <w:t>Delimitations</w:t>
      </w:r>
      <w:bookmarkEnd w:id="144"/>
      <w:bookmarkEnd w:id="145"/>
      <w:commentRangeEnd w:id="147"/>
      <w:r w:rsidR="00A53176">
        <w:rPr>
          <w:rStyle w:val="CommentReference"/>
          <w:szCs w:val="20"/>
        </w:rPr>
        <w:commentReference w:id="147"/>
      </w:r>
      <w:bookmarkEnd w:id="146"/>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48" w:name="_Toc464831668"/>
      <w:bookmarkStart w:id="149" w:name="_Toc465328402"/>
      <w:bookmarkStart w:id="150" w:name="_Toc51929234"/>
      <w:commentRangeStart w:id="151"/>
      <w:r w:rsidRPr="00887A22">
        <w:t>Ethical Assurances</w:t>
      </w:r>
      <w:bookmarkEnd w:id="148"/>
      <w:bookmarkEnd w:id="149"/>
      <w:commentRangeEnd w:id="151"/>
      <w:r w:rsidR="00A53176">
        <w:rPr>
          <w:rStyle w:val="CommentReference"/>
          <w:szCs w:val="20"/>
        </w:rPr>
        <w:commentReference w:id="151"/>
      </w:r>
      <w:bookmarkEnd w:id="150"/>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52"/>
      <w:r w:rsidR="00887A22" w:rsidRPr="00887A22">
        <w:t xml:space="preserve">If the risk to participants is greater than minimal, discuss the relevant ethical issues and how they will be (proposal) or were (manuscript) addressed. </w:t>
      </w:r>
      <w:commentRangeEnd w:id="152"/>
      <w:r w:rsidR="00A53176">
        <w:rPr>
          <w:rStyle w:val="CommentReference"/>
          <w:rFonts w:cs="Arial"/>
          <w:szCs w:val="20"/>
        </w:rPr>
        <w:commentReference w:id="152"/>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53" w:name="_Toc251423651"/>
    <w:bookmarkStart w:id="154" w:name="_Toc464831669"/>
    <w:bookmarkStart w:id="155"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56" w:name="_Toc51929235"/>
      <w:r w:rsidRPr="00887A22">
        <w:t>Summary</w:t>
      </w:r>
      <w:bookmarkEnd w:id="153"/>
      <w:bookmarkEnd w:id="154"/>
      <w:bookmarkEnd w:id="155"/>
      <w:bookmarkEnd w:id="156"/>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57" w:name="_Toc251424087"/>
      <w:bookmarkStart w:id="158" w:name="_Toc231285448"/>
      <w:r w:rsidRPr="00887A22">
        <w:br w:type="page"/>
      </w:r>
      <w:bookmarkStart w:id="159" w:name="_Toc464831670"/>
      <w:bookmarkStart w:id="160" w:name="_Toc465328404"/>
      <w:bookmarkStart w:id="161" w:name="_Toc51929236"/>
      <w:r w:rsidRPr="00887A22">
        <w:lastRenderedPageBreak/>
        <w:t>Chapter 4: Finding</w:t>
      </w:r>
      <w:bookmarkEnd w:id="157"/>
      <w:bookmarkEnd w:id="159"/>
      <w:bookmarkEnd w:id="160"/>
      <w:r w:rsidRPr="00887A22">
        <w:t>s</w:t>
      </w:r>
      <w:bookmarkEnd w:id="161"/>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62"/>
      <w:r w:rsidR="00887A22" w:rsidRPr="00887A22">
        <w:t>.</w:t>
      </w:r>
      <w:commentRangeEnd w:id="162"/>
      <w:r w:rsidR="00A53176">
        <w:rPr>
          <w:rStyle w:val="CommentReference"/>
          <w:rFonts w:cs="Arial"/>
          <w:szCs w:val="20"/>
        </w:rPr>
        <w:commentReference w:id="162"/>
      </w:r>
      <w:r w:rsidR="00887A22" w:rsidRPr="00887A22">
        <w:t xml:space="preserve"> </w:t>
      </w:r>
    </w:p>
    <w:p w14:paraId="535953E8" w14:textId="77777777" w:rsidR="00887A22" w:rsidRPr="00887A22" w:rsidRDefault="00887A22" w:rsidP="00E216F1">
      <w:pPr>
        <w:pStyle w:val="Heading2"/>
      </w:pPr>
      <w:bookmarkStart w:id="163" w:name="_Toc464831671"/>
      <w:bookmarkStart w:id="164" w:name="_Toc465328405"/>
      <w:bookmarkStart w:id="165" w:name="_Toc51929237"/>
      <w:commentRangeStart w:id="166"/>
      <w:r w:rsidRPr="00887A22">
        <w:t>XXX</w:t>
      </w:r>
      <w:commentRangeEnd w:id="166"/>
      <w:r w:rsidR="00A53176">
        <w:rPr>
          <w:rStyle w:val="CommentReference"/>
          <w:szCs w:val="20"/>
        </w:rPr>
        <w:commentReference w:id="166"/>
      </w:r>
      <w:r w:rsidRPr="00887A22">
        <w:t xml:space="preserve"> of the Data</w:t>
      </w:r>
      <w:bookmarkEnd w:id="163"/>
      <w:bookmarkEnd w:id="164"/>
      <w:bookmarkEnd w:id="165"/>
    </w:p>
    <w:p w14:paraId="24F4D7EE" w14:textId="77777777" w:rsidR="00887A22" w:rsidRPr="00887A22" w:rsidRDefault="00887A22" w:rsidP="00E216F1">
      <w:bookmarkStart w:id="167" w:name="_Toc222132554"/>
      <w:bookmarkStart w:id="168"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69" w:name="_Toc464831672"/>
      <w:bookmarkStart w:id="170" w:name="_Toc465328406"/>
      <w:bookmarkStart w:id="171" w:name="_Toc51929238"/>
      <w:commentRangeStart w:id="172"/>
      <w:r>
        <w:lastRenderedPageBreak/>
        <w:t>Results</w:t>
      </w:r>
      <w:commentRangeEnd w:id="172"/>
      <w:r>
        <w:rPr>
          <w:rStyle w:val="CommentReference"/>
        </w:rPr>
        <w:commentReference w:id="172"/>
      </w:r>
      <w:bookmarkEnd w:id="167"/>
      <w:bookmarkEnd w:id="168"/>
      <w:bookmarkEnd w:id="169"/>
      <w:bookmarkEnd w:id="170"/>
      <w:bookmarkEnd w:id="171"/>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73"/>
      <w:r w:rsidRPr="005422F4">
        <w:t xml:space="preserve">Research </w:t>
      </w:r>
      <w:r w:rsidR="002B5F8E" w:rsidRPr="005422F4">
        <w:t>Q</w:t>
      </w:r>
      <w:r w:rsidRPr="005422F4">
        <w:t>uestion 1/</w:t>
      </w:r>
      <w:r w:rsidR="002B5F8E" w:rsidRPr="005422F4">
        <w:t>H</w:t>
      </w:r>
      <w:r w:rsidRPr="005422F4">
        <w:t xml:space="preserve">ypothesis </w:t>
      </w:r>
      <w:commentRangeEnd w:id="173"/>
      <w:r w:rsidRPr="005422F4">
        <w:commentReference w:id="173"/>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74"/>
      <w:commentRangeStart w:id="175"/>
      <w:commentRangeStart w:id="176"/>
      <w:r w:rsidR="00887A22" w:rsidRPr="00887A22">
        <w:t>tables and/or figures to report the results as appropriate</w:t>
      </w:r>
      <w:commentRangeEnd w:id="174"/>
      <w:r w:rsidR="009F55A7">
        <w:rPr>
          <w:rStyle w:val="CommentReference"/>
          <w:rFonts w:cs="Arial"/>
          <w:szCs w:val="20"/>
        </w:rPr>
        <w:commentReference w:id="174"/>
      </w:r>
      <w:commentRangeEnd w:id="175"/>
      <w:r w:rsidR="007D5CFF">
        <w:rPr>
          <w:rStyle w:val="CommentReference"/>
          <w:rFonts w:cs="Arial"/>
          <w:szCs w:val="20"/>
        </w:rPr>
        <w:commentReference w:id="175"/>
      </w:r>
      <w:commentRangeEnd w:id="176"/>
      <w:r w:rsidR="007D5CFF">
        <w:rPr>
          <w:rStyle w:val="CommentReference"/>
          <w:rFonts w:cs="Arial"/>
          <w:szCs w:val="20"/>
        </w:rPr>
        <w:commentReference w:id="176"/>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77"/>
      <w:r w:rsidR="00887A22" w:rsidRPr="00887A22">
        <w:t>For qualitative studies</w:t>
      </w:r>
      <w:commentRangeEnd w:id="177"/>
      <w:r w:rsidR="007D5CFF">
        <w:rPr>
          <w:rStyle w:val="CommentReference"/>
          <w:rFonts w:cs="Arial"/>
          <w:szCs w:val="20"/>
        </w:rPr>
        <w:commentReference w:id="177"/>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78" w:name="_Toc464831675"/>
      <w:bookmarkStart w:id="179" w:name="_Toc465328407"/>
      <w:bookmarkStart w:id="180" w:name="_Toc51929239"/>
      <w:bookmarkStart w:id="181" w:name="_Toc222132556"/>
      <w:bookmarkStart w:id="182" w:name="_Toc251424090"/>
      <w:commentRangeStart w:id="183"/>
      <w:r w:rsidRPr="00887A22">
        <w:t>Evaluation of the Findings</w:t>
      </w:r>
      <w:bookmarkEnd w:id="178"/>
      <w:bookmarkEnd w:id="179"/>
      <w:commentRangeEnd w:id="183"/>
      <w:r w:rsidR="008A237A">
        <w:rPr>
          <w:rStyle w:val="CommentReference"/>
          <w:b w:val="0"/>
          <w:bCs w:val="0"/>
          <w:szCs w:val="20"/>
        </w:rPr>
        <w:commentReference w:id="183"/>
      </w:r>
      <w:bookmarkEnd w:id="180"/>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84" w:name="_Toc464831676"/>
      <w:bookmarkStart w:id="185" w:name="_Toc465328408"/>
      <w:bookmarkStart w:id="186" w:name="_Toc51929240"/>
      <w:r w:rsidRPr="00887A22">
        <w:t>Summary</w:t>
      </w:r>
      <w:bookmarkEnd w:id="181"/>
      <w:bookmarkEnd w:id="182"/>
      <w:bookmarkEnd w:id="184"/>
      <w:bookmarkEnd w:id="185"/>
      <w:bookmarkEnd w:id="186"/>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87" w:name="_Toc251424091"/>
      <w:bookmarkStart w:id="188" w:name="_Toc464831677"/>
      <w:bookmarkStart w:id="189" w:name="_Toc465328409"/>
      <w:bookmarkStart w:id="190" w:name="_Toc51929241"/>
      <w:r w:rsidRPr="00887A22">
        <w:lastRenderedPageBreak/>
        <w:t xml:space="preserve">Chapter 5: Implications, </w:t>
      </w:r>
      <w:commentRangeStart w:id="191"/>
      <w:r w:rsidRPr="00887A22">
        <w:t>Recommendations</w:t>
      </w:r>
      <w:commentRangeEnd w:id="191"/>
      <w:r w:rsidR="007D5CFF">
        <w:rPr>
          <w:rStyle w:val="CommentReference"/>
          <w:b w:val="0"/>
          <w:bCs w:val="0"/>
          <w:szCs w:val="20"/>
        </w:rPr>
        <w:commentReference w:id="191"/>
      </w:r>
      <w:r w:rsidRPr="00887A22">
        <w:t>, and Conclusions</w:t>
      </w:r>
      <w:bookmarkEnd w:id="187"/>
      <w:bookmarkEnd w:id="188"/>
      <w:bookmarkEnd w:id="189"/>
      <w:bookmarkEnd w:id="190"/>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92" w:name="_Toc464831678"/>
      <w:bookmarkStart w:id="193" w:name="_Toc465328410"/>
    </w:p>
    <w:p w14:paraId="431F7C70" w14:textId="77777777" w:rsidR="00887A22" w:rsidRPr="00887A22" w:rsidRDefault="00887A22" w:rsidP="00E216F1">
      <w:pPr>
        <w:pStyle w:val="Heading2"/>
      </w:pPr>
      <w:bookmarkStart w:id="194" w:name="_Toc51929242"/>
      <w:r>
        <w:t>Implications</w:t>
      </w:r>
      <w:bookmarkEnd w:id="192"/>
      <w:bookmarkEnd w:id="193"/>
      <w:bookmarkEnd w:id="194"/>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195"/>
      <w:r w:rsidRPr="005422F4">
        <w:t xml:space="preserve">Research Question 1/Hypothesis </w:t>
      </w:r>
      <w:commentRangeEnd w:id="195"/>
      <w:r w:rsidRPr="005422F4">
        <w:commentReference w:id="195"/>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196" w:name="_Toc222132559"/>
      <w:bookmarkStart w:id="197" w:name="_Toc251424093"/>
      <w:bookmarkStart w:id="198" w:name="_Toc464831679"/>
      <w:bookmarkStart w:id="199" w:name="_Toc465328411"/>
      <w:bookmarkStart w:id="200" w:name="_Toc51929243"/>
      <w:r w:rsidRPr="00887A22">
        <w:t>Recommendations</w:t>
      </w:r>
      <w:bookmarkEnd w:id="196"/>
      <w:bookmarkEnd w:id="197"/>
      <w:r w:rsidRPr="00887A22">
        <w:t xml:space="preserve"> for </w:t>
      </w:r>
      <w:bookmarkEnd w:id="198"/>
      <w:bookmarkEnd w:id="199"/>
      <w:r w:rsidRPr="00887A22">
        <w:t>Practice</w:t>
      </w:r>
      <w:bookmarkEnd w:id="200"/>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201" w:name="_Toc464831680"/>
      <w:bookmarkStart w:id="202" w:name="_Toc465328412"/>
      <w:bookmarkStart w:id="203" w:name="_Toc51929244"/>
      <w:r w:rsidRPr="00887A22">
        <w:t>Recommendations for Future Research</w:t>
      </w:r>
      <w:bookmarkEnd w:id="201"/>
      <w:bookmarkEnd w:id="202"/>
      <w:bookmarkEnd w:id="203"/>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204" w:name="_Toc222132560"/>
      <w:bookmarkStart w:id="205" w:name="_Toc251424094"/>
      <w:bookmarkStart w:id="206" w:name="_Toc464831681"/>
      <w:bookmarkStart w:id="207" w:name="_Toc465328413"/>
      <w:bookmarkStart w:id="208" w:name="_Toc51929245"/>
      <w:r w:rsidRPr="00887A22">
        <w:t>Conclusions</w:t>
      </w:r>
      <w:bookmarkEnd w:id="204"/>
      <w:bookmarkEnd w:id="205"/>
      <w:bookmarkEnd w:id="206"/>
      <w:bookmarkEnd w:id="207"/>
      <w:bookmarkEnd w:id="208"/>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39265F0E" w14:textId="4B66D95A" w:rsidR="00887A22" w:rsidRPr="009A5606" w:rsidRDefault="00887A22" w:rsidP="00E216F1">
      <w:pPr>
        <w:pStyle w:val="Heading1"/>
      </w:pPr>
      <w:r w:rsidRPr="00887A22">
        <w:br w:type="page"/>
      </w:r>
      <w:bookmarkStart w:id="209" w:name="_Toc464831682"/>
      <w:bookmarkStart w:id="210" w:name="_Toc465328414"/>
      <w:bookmarkStart w:id="211" w:name="_Toc51929246"/>
      <w:bookmarkEnd w:id="158"/>
      <w:commentRangeStart w:id="212"/>
      <w:commentRangeStart w:id="213"/>
      <w:r w:rsidRPr="009A5606">
        <w:lastRenderedPageBreak/>
        <w:t>References</w:t>
      </w:r>
      <w:bookmarkEnd w:id="209"/>
      <w:bookmarkEnd w:id="210"/>
      <w:commentRangeEnd w:id="212"/>
      <w:r w:rsidR="00DE3164" w:rsidRPr="009A5606">
        <w:rPr>
          <w:rStyle w:val="CommentReference"/>
          <w:b w:val="0"/>
          <w:szCs w:val="20"/>
        </w:rPr>
        <w:commentReference w:id="212"/>
      </w:r>
      <w:commentRangeEnd w:id="213"/>
      <w:r w:rsidR="00DE3164" w:rsidRPr="009A5606">
        <w:rPr>
          <w:rStyle w:val="CommentReference"/>
          <w:b w:val="0"/>
          <w:szCs w:val="20"/>
        </w:rPr>
        <w:commentReference w:id="213"/>
      </w:r>
      <w:bookmarkEnd w:id="211"/>
    </w:p>
    <w:p w14:paraId="10196226" w14:textId="77777777" w:rsidR="00887A22" w:rsidRPr="00887A22" w:rsidRDefault="00887A22" w:rsidP="00E216F1"/>
    <w:p w14:paraId="38D6F8EA" w14:textId="77777777" w:rsidR="00887A22" w:rsidRPr="00887A22" w:rsidRDefault="00887A22" w:rsidP="00E216F1">
      <w:r w:rsidRPr="00887A22">
        <w:t>Reference 1</w:t>
      </w:r>
    </w:p>
    <w:p w14:paraId="2A17E9D3" w14:textId="77777777" w:rsidR="00887A22" w:rsidRPr="00887A22" w:rsidRDefault="00887A22" w:rsidP="00E216F1">
      <w:r w:rsidRPr="00887A22">
        <w:t>Reference 2</w:t>
      </w:r>
    </w:p>
    <w:p w14:paraId="7271FBB2" w14:textId="77777777" w:rsidR="00887A22" w:rsidRPr="00887A22" w:rsidRDefault="00887A22" w:rsidP="00E216F1">
      <w:r w:rsidRPr="00887A22">
        <w:t xml:space="preserve">Author, A., &amp; Author, B. (year). Article title. </w:t>
      </w:r>
      <w:r w:rsidRPr="00887A22">
        <w:rPr>
          <w:i/>
        </w:rPr>
        <w:t>Journal title, X</w:t>
      </w:r>
      <w:r w:rsidRPr="00887A22">
        <w:t xml:space="preserve">(X), xxx-xxx. </w:t>
      </w:r>
    </w:p>
    <w:p w14:paraId="19D1D6C6" w14:textId="2C161189" w:rsidR="00887A22" w:rsidRPr="00887A22" w:rsidRDefault="009A5606" w:rsidP="00E216F1">
      <w:r w:rsidRPr="009A5606">
        <w:t>https://doi.org/xxxxx</w:t>
      </w:r>
    </w:p>
    <w:p w14:paraId="22292E31" w14:textId="77777777" w:rsidR="00887A22" w:rsidRPr="00887A22" w:rsidRDefault="00887A22" w:rsidP="00E216F1"/>
    <w:p w14:paraId="20DDD37C" w14:textId="77777777" w:rsidR="00887A22" w:rsidRPr="00887A22" w:rsidRDefault="00887A22" w:rsidP="00E216F1"/>
    <w:p w14:paraId="79071309" w14:textId="77777777" w:rsidR="00887A22" w:rsidRPr="00887A22" w:rsidRDefault="00887A22" w:rsidP="00E216F1"/>
    <w:p w14:paraId="1F723C0E" w14:textId="77777777" w:rsidR="00887A22" w:rsidRPr="00887A22" w:rsidRDefault="00887A22" w:rsidP="00E216F1"/>
    <w:p w14:paraId="7C769B41" w14:textId="77777777" w:rsidR="00887A22" w:rsidRPr="00887A22" w:rsidRDefault="00887A22" w:rsidP="00E216F1"/>
    <w:p w14:paraId="6D2F1954" w14:textId="77777777" w:rsidR="00887A22" w:rsidRPr="00887A22" w:rsidRDefault="00887A22" w:rsidP="00E216F1"/>
    <w:p w14:paraId="42EB8A26" w14:textId="77777777" w:rsidR="00887A22" w:rsidRPr="00887A22" w:rsidRDefault="00887A22" w:rsidP="00E216F1"/>
    <w:p w14:paraId="611FBD87" w14:textId="77777777" w:rsidR="00887A22" w:rsidRPr="00887A22" w:rsidRDefault="00887A22" w:rsidP="00E216F1"/>
    <w:p w14:paraId="19B6C933" w14:textId="77777777" w:rsidR="00887A22" w:rsidRPr="00887A22" w:rsidRDefault="00887A22" w:rsidP="00E216F1"/>
    <w:p w14:paraId="2660CFA2" w14:textId="01588C10" w:rsidR="00887A22" w:rsidRPr="00887A22" w:rsidRDefault="00887A22" w:rsidP="00E216F1">
      <w:pPr>
        <w:pStyle w:val="Heading1"/>
      </w:pPr>
      <w:bookmarkStart w:id="214" w:name="_Toc251423653"/>
      <w:r>
        <w:br w:type="page"/>
      </w:r>
      <w:bookmarkEnd w:id="214"/>
    </w:p>
    <w:p w14:paraId="6B0A4AEC" w14:textId="313EABA3" w:rsidR="00887A22" w:rsidRPr="0070192C" w:rsidRDefault="00887A22" w:rsidP="00E216F1">
      <w:pPr>
        <w:pStyle w:val="Heading1"/>
      </w:pPr>
      <w:bookmarkStart w:id="215" w:name="_Toc464831684"/>
      <w:bookmarkStart w:id="216" w:name="_Toc465328416"/>
      <w:bookmarkStart w:id="217" w:name="_Toc51929247"/>
      <w:commentRangeStart w:id="218"/>
      <w:r w:rsidRPr="0070192C">
        <w:lastRenderedPageBreak/>
        <w:t>Appendix A</w:t>
      </w:r>
      <w:commentRangeEnd w:id="218"/>
      <w:r w:rsidR="00D225C2">
        <w:rPr>
          <w:rStyle w:val="CommentReference"/>
          <w:b w:val="0"/>
          <w:bCs w:val="0"/>
          <w:szCs w:val="20"/>
        </w:rPr>
        <w:commentReference w:id="218"/>
      </w:r>
      <w:r w:rsidR="00116489">
        <w:t xml:space="preserve"> </w:t>
      </w:r>
      <w:r w:rsidR="00116489">
        <w:br/>
      </w:r>
      <w:r w:rsidRPr="0070192C">
        <w:t xml:space="preserve"> </w:t>
      </w:r>
      <w:bookmarkEnd w:id="215"/>
      <w:bookmarkEnd w:id="216"/>
      <w:r w:rsidRPr="0070192C">
        <w:t>XXX</w:t>
      </w:r>
      <w:bookmarkEnd w:id="217"/>
    </w:p>
    <w:p w14:paraId="04E92E1C" w14:textId="77777777" w:rsidR="00887A22" w:rsidRPr="00887A22" w:rsidRDefault="00887A22" w:rsidP="00E216F1">
      <w:commentRangeStart w:id="219"/>
      <w:r w:rsidRPr="00887A22">
        <w:t>Insert Appendix A content here…</w:t>
      </w:r>
      <w:commentRangeEnd w:id="219"/>
      <w:r w:rsidR="00507982">
        <w:rPr>
          <w:rStyle w:val="CommentReference"/>
          <w:rFonts w:cs="Arial"/>
          <w:szCs w:val="20"/>
        </w:rPr>
        <w:commentReference w:id="219"/>
      </w:r>
    </w:p>
    <w:p w14:paraId="009A8AB8" w14:textId="77777777" w:rsidR="00887A22" w:rsidRPr="00887A22" w:rsidRDefault="00887A22" w:rsidP="00E216F1"/>
    <w:p w14:paraId="43C85E34" w14:textId="77777777" w:rsidR="00887A22" w:rsidRPr="00887A22" w:rsidRDefault="00887A22" w:rsidP="00E216F1">
      <w:r w:rsidRPr="00887A22">
        <w:br w:type="page"/>
      </w:r>
    </w:p>
    <w:p w14:paraId="78D2D4EB" w14:textId="56F4FD65" w:rsidR="00887A22" w:rsidRPr="0070192C" w:rsidRDefault="00887A22" w:rsidP="00E216F1">
      <w:pPr>
        <w:pStyle w:val="Heading1"/>
      </w:pPr>
      <w:bookmarkStart w:id="220" w:name="_Toc464831685"/>
      <w:bookmarkStart w:id="221" w:name="_Toc465328417"/>
      <w:bookmarkStart w:id="222" w:name="_Toc51929248"/>
      <w:r w:rsidRPr="0070192C">
        <w:lastRenderedPageBreak/>
        <w:t>Appendix B</w:t>
      </w:r>
      <w:r w:rsidR="00116489">
        <w:t xml:space="preserve"> </w:t>
      </w:r>
      <w:r w:rsidR="00116489">
        <w:br/>
      </w:r>
      <w:r w:rsidRPr="0070192C">
        <w:t>XXX</w:t>
      </w:r>
      <w:bookmarkEnd w:id="220"/>
      <w:bookmarkEnd w:id="221"/>
      <w:bookmarkEnd w:id="222"/>
    </w:p>
    <w:p w14:paraId="4B3F337B" w14:textId="77777777" w:rsidR="00887A22" w:rsidRPr="00887A22" w:rsidRDefault="00887A22" w:rsidP="00E216F1">
      <w:r w:rsidRPr="00887A22">
        <w:t>Insert/type Appendix n content here…</w:t>
      </w:r>
    </w:p>
    <w:sectPr w:rsidR="00887A22" w:rsidRPr="00887A22" w:rsidSect="00887A22">
      <w:headerReference w:type="default" r:id="rId24"/>
      <w:footerReference w:type="default" r:id="rId25"/>
      <w:headerReference w:type="first" r:id="rId2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39" w:author="Northcentral University" w:date="2019-03-26T09:14:00Z" w:initials="NU">
    <w:p w14:paraId="38DA7D30" w14:textId="642E895E" w:rsidR="00A82120" w:rsidRDefault="00A82120" w:rsidP="00E216F1">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40" w:author="Northcentral University" w:date="2019-03-26T09:14:00Z" w:initials="NU">
    <w:p w14:paraId="1FECB13D" w14:textId="7613BE59" w:rsidR="00A82120" w:rsidRDefault="00A82120" w:rsidP="00E216F1">
      <w:pPr>
        <w:pStyle w:val="CommentText"/>
      </w:pPr>
      <w:r>
        <w:rPr>
          <w:rStyle w:val="CommentReference"/>
        </w:rPr>
        <w:annotationRef/>
      </w:r>
      <w:r w:rsidRPr="00186728">
        <w:t xml:space="preserve">Tip: The Academic Success Center has a weekly group session on Theoretical and Conceptual Framework. Learn more about this session and find the link to register </w:t>
      </w:r>
      <w:hyperlink r:id="rId12" w:history="1">
        <w:r w:rsidRPr="00186728">
          <w:rPr>
            <w:rStyle w:val="Hyperlink"/>
            <w:rFonts w:eastAsiaTheme="majorEastAsia"/>
            <w:sz w:val="20"/>
          </w:rPr>
          <w:t>here.</w:t>
        </w:r>
      </w:hyperlink>
    </w:p>
  </w:comment>
  <w:comment w:id="46"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47" w:author="Northcentral University" w:date="2019-03-20T16:37:00Z" w:initials="NU">
    <w:p w14:paraId="3D3B2590" w14:textId="77777777" w:rsidR="00A82120" w:rsidRDefault="00A82120" w:rsidP="00E216F1">
      <w:pPr>
        <w:pStyle w:val="CommentText"/>
      </w:pPr>
      <w:r>
        <w:rPr>
          <w:rStyle w:val="CommentReference"/>
        </w:rPr>
        <w:annotationRef/>
      </w:r>
      <w:r w:rsidRPr="003D3FE1">
        <w:t xml:space="preserve">Sub questions are allowed if you want to examine more in-depth research questions. For example, if the first research question has two sub questions, they would be denoted as RQ1a and RQ1b.  </w:t>
      </w:r>
    </w:p>
    <w:p w14:paraId="6CBAC08D" w14:textId="77777777" w:rsidR="00A82120" w:rsidRDefault="00A82120" w:rsidP="00E216F1">
      <w:pPr>
        <w:pStyle w:val="CommentText"/>
      </w:pPr>
    </w:p>
    <w:p w14:paraId="692F471B" w14:textId="4795499E" w:rsidR="00A82120" w:rsidRDefault="00A82120" w:rsidP="00E216F1">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A82120" w:rsidRDefault="00A82120" w:rsidP="00E216F1">
      <w:pPr>
        <w:pStyle w:val="CommentText"/>
      </w:pPr>
    </w:p>
    <w:p w14:paraId="71716C64" w14:textId="263AE6D5" w:rsidR="00A82120" w:rsidRDefault="00A82120" w:rsidP="00E216F1">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3"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A82120" w:rsidRDefault="00A82120" w:rsidP="00E216F1">
      <w:pPr>
        <w:pStyle w:val="CommentText"/>
        <w:rPr>
          <w:rStyle w:val="Hyperlink"/>
          <w:rFonts w:eastAsiaTheme="majorEastAsia"/>
          <w:color w:val="2F5496" w:themeColor="accent5" w:themeShade="BF"/>
          <w:sz w:val="20"/>
        </w:rPr>
      </w:pPr>
    </w:p>
    <w:p w14:paraId="0C40694A" w14:textId="6BD48D22" w:rsidR="00A82120" w:rsidRPr="00933F4C" w:rsidRDefault="00A82120" w:rsidP="00E216F1">
      <w:pPr>
        <w:pStyle w:val="CommentText"/>
      </w:pPr>
    </w:p>
  </w:comment>
  <w:comment w:id="48" w:author="Northcentral University" w:date="2019-03-20T16:39:00Z" w:initials="NU">
    <w:p w14:paraId="32EBD09C" w14:textId="3FCE8FCB" w:rsidR="00A82120" w:rsidRDefault="00A82120" w:rsidP="00E216F1">
      <w:pPr>
        <w:pStyle w:val="CommentText"/>
      </w:pPr>
      <w:r>
        <w:rPr>
          <w:rStyle w:val="CommentReference"/>
        </w:rPr>
        <w:annotationRef/>
      </w:r>
      <w:r w:rsidRPr="003D3FE1">
        <w:t>Repeat this process for each research question.</w:t>
      </w:r>
    </w:p>
  </w:comment>
  <w:comment w:id="50" w:author="Northcentral University" w:date="2019-03-20T16:39:00Z" w:initials="NU">
    <w:p w14:paraId="0D159C92" w14:textId="3FD036BF" w:rsidR="00A82120" w:rsidRDefault="00A82120" w:rsidP="00E216F1">
      <w:pPr>
        <w:pStyle w:val="CommentText"/>
      </w:pPr>
      <w:r>
        <w:rPr>
          <w:rStyle w:val="CommentReference"/>
        </w:rPr>
        <w:annotationRef/>
      </w:r>
      <w:r w:rsidRPr="003D3FE1">
        <w:t>Hypotheses are only listed in quantitative and mixed methods studies.</w:t>
      </w:r>
    </w:p>
  </w:comment>
  <w:comment w:id="51" w:author="Northcentral University" w:date="2019-03-20T16:39:00Z" w:initials="NU">
    <w:p w14:paraId="47C4FE86" w14:textId="3EDE2137" w:rsidR="00A82120" w:rsidRDefault="00A82120" w:rsidP="00E216F1">
      <w:pPr>
        <w:pStyle w:val="CommentText"/>
      </w:pPr>
      <w:r>
        <w:rPr>
          <w:rStyle w:val="CommentReference"/>
        </w:rPr>
        <w:annotationRef/>
      </w:r>
      <w:r w:rsidRPr="003D3FE1">
        <w:t>The hypotheses must align with the research questions so RQ1 matches H1, etc.</w:t>
      </w:r>
    </w:p>
  </w:comment>
  <w:comment w:id="52" w:author="Northcentral University" w:date="2019-03-20T16:39:00Z" w:initials="NU">
    <w:p w14:paraId="731A0375" w14:textId="77777777" w:rsidR="00A82120" w:rsidRDefault="00A82120" w:rsidP="00E216F1">
      <w:pPr>
        <w:pStyle w:val="CommentText"/>
      </w:pPr>
      <w:r>
        <w:rPr>
          <w:rStyle w:val="CommentReference"/>
        </w:rPr>
        <w:annotationRef/>
      </w:r>
      <w:r w:rsidRPr="003D3FE1">
        <w:t>Repeat this process for each hypothesis.</w:t>
      </w:r>
    </w:p>
    <w:p w14:paraId="4F1848CE" w14:textId="77777777" w:rsidR="00A82120" w:rsidRDefault="00A82120" w:rsidP="00E216F1">
      <w:pPr>
        <w:pStyle w:val="CommentText"/>
      </w:pPr>
    </w:p>
    <w:p w14:paraId="4A345BB1" w14:textId="09FB4C81" w:rsidR="00A82120" w:rsidRDefault="00A82120" w:rsidP="00E216F1">
      <w:pPr>
        <w:pStyle w:val="CommentText"/>
      </w:pPr>
      <w:r>
        <w:t xml:space="preserve">Maintain Level 3 heading formatting for each hypothesis. </w:t>
      </w:r>
    </w:p>
  </w:comment>
  <w:comment w:id="57"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62" w:author="Northcentral University" w:date="2019-03-20T16:40:00Z" w:initials="NU">
    <w:p w14:paraId="12626AB0" w14:textId="45BAD349" w:rsidR="00A82120" w:rsidRDefault="00A82120" w:rsidP="00E216F1">
      <w:pPr>
        <w:pStyle w:val="CommentText"/>
      </w:pPr>
      <w:r>
        <w:rPr>
          <w:rStyle w:val="CommentReference"/>
        </w:rPr>
        <w:annotationRef/>
      </w:r>
      <w:r w:rsidRPr="003D3FE1">
        <w:t xml:space="preserve">Replace “Term 1” with the first term and provide the definition and citation(s). Repeat this process for all the key terms. </w:t>
      </w:r>
      <w:r w:rsidRPr="003D3FE1">
        <w:rPr>
          <w:rStyle w:val="CommentReference"/>
          <w:sz w:val="22"/>
          <w:szCs w:val="22"/>
        </w:rPr>
        <w:annotationRef/>
      </w:r>
    </w:p>
  </w:comment>
  <w:comment w:id="63" w:author="Northcentral University" w:date="2019-03-20T16:40:00Z" w:initials="NU">
    <w:p w14:paraId="54537371" w14:textId="4B69CE2A" w:rsidR="00A82120" w:rsidRDefault="00A82120" w:rsidP="00E216F1">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A82120" w:rsidRDefault="00A82120" w:rsidP="00E216F1">
      <w:pPr>
        <w:pStyle w:val="CommentText"/>
      </w:pPr>
    </w:p>
  </w:comment>
  <w:comment w:id="69" w:author="Northcentral University" w:date="2019-03-20T16:58:00Z" w:initials="NU">
    <w:p w14:paraId="77966D82" w14:textId="77777777"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70"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72"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4" w:history="1">
        <w:r w:rsidRPr="007B24DA">
          <w:rPr>
            <w:rStyle w:val="Hyperlink"/>
            <w:rFonts w:eastAsiaTheme="majorEastAsia"/>
            <w:sz w:val="20"/>
          </w:rPr>
          <w:t>here.</w:t>
        </w:r>
      </w:hyperlink>
    </w:p>
  </w:comment>
  <w:comment w:id="71"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5" w:author="Northcentral University" w:date="2019-03-20T17:03:00Z" w:initials="NU">
    <w:p w14:paraId="2BDC4A99" w14:textId="07AE21AD" w:rsidR="00A82120" w:rsidRDefault="00A82120" w:rsidP="00E216F1">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79" w:author="Northcentral University" w:date="2020-09-20T19:56:00Z" w:initials="NU">
    <w:p w14:paraId="1F81DFB9" w14:textId="4B70F322" w:rsidR="00A82120" w:rsidRDefault="00A82120" w:rsidP="00E216F1">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84" w:author="Northcentral University" w:date="2019-03-20T17:07:00Z" w:initials="NU">
    <w:p w14:paraId="26833CD6" w14:textId="63CBFAD7" w:rsidR="00A82120" w:rsidRDefault="00A82120" w:rsidP="00E216F1">
      <w:pPr>
        <w:pStyle w:val="CommentText"/>
      </w:pPr>
      <w:r>
        <w:rPr>
          <w:rStyle w:val="CommentReference"/>
        </w:rPr>
        <w:annotationRef/>
      </w:r>
      <w:r w:rsidRPr="003D3FE1">
        <w:t>Replace “Subtopic” with a</w:t>
      </w:r>
      <w:r>
        <w:t>n idea</w:t>
      </w:r>
      <w:r w:rsidRPr="003D3FE1">
        <w:t xml:space="preserve"> from the integrative critical review of the literature. Repeat this process until each </w:t>
      </w:r>
      <w:r>
        <w:t>idea</w:t>
      </w:r>
      <w:r w:rsidRPr="003D3FE1">
        <w:t xml:space="preserve"> is included.</w:t>
      </w:r>
    </w:p>
  </w:comment>
  <w:comment w:id="85" w:author="Northcentral University" w:date="2019-03-20T17:07:00Z" w:initials="NU">
    <w:p w14:paraId="61C6996B" w14:textId="2EFE04A8" w:rsidR="00A82120" w:rsidRDefault="00A82120" w:rsidP="00E216F1">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5"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86" w:author="Northcentral University" w:date="2019-03-20T17:08:00Z" w:initials="NU">
    <w:p w14:paraId="0194FE30" w14:textId="1DA24032" w:rsidR="00A82120" w:rsidRDefault="00A82120" w:rsidP="00E216F1">
      <w:pPr>
        <w:pStyle w:val="CommentText"/>
      </w:pPr>
      <w:r>
        <w:rPr>
          <w:rStyle w:val="CommentReference"/>
        </w:rPr>
        <w:annotationRef/>
      </w:r>
      <w:r w:rsidRPr="003D3FE1">
        <w:t>If additional subheadings are needed, use this format per APA guidelines.</w:t>
      </w:r>
    </w:p>
  </w:comment>
  <w:comment w:id="87" w:author="Northcentral University" w:date="2019-03-20T17:08:00Z" w:initials="NU">
    <w:p w14:paraId="01EA717D" w14:textId="7F810484" w:rsidR="00A82120" w:rsidRPr="0085723C" w:rsidRDefault="00A82120" w:rsidP="00E216F1">
      <w:pPr>
        <w:pStyle w:val="CommentText"/>
      </w:pPr>
      <w:r>
        <w:rPr>
          <w:rStyle w:val="CommentReference"/>
        </w:rPr>
        <w:annotationRef/>
      </w:r>
      <w:r w:rsidRPr="003D3FE1">
        <w:t xml:space="preserve">The </w:t>
      </w:r>
      <w:r w:rsidRPr="003D3FE1">
        <w:rPr>
          <w:rStyle w:val="CommentReference"/>
          <w:sz w:val="22"/>
          <w:szCs w:val="22"/>
        </w:rPr>
        <w:annotationRef/>
      </w:r>
      <w:r w:rsidRPr="003D3FE1">
        <w:t>level 4 heading is indented</w:t>
      </w:r>
      <w:r>
        <w:t xml:space="preserve"> and </w:t>
      </w:r>
      <w:r w:rsidRPr="003D3FE1">
        <w:t xml:space="preserve">bolded. </w:t>
      </w:r>
      <w:r>
        <w:t>The title should be in tile case, and the title ends with a period</w:t>
      </w:r>
      <w:r w:rsidRPr="003D3FE1">
        <w:t>. The text begins directly after the heading in normal paragraph format.</w:t>
      </w:r>
      <w:r>
        <w:t xml:space="preserve"> Apply additional level 4 headings using the Heading 4 style option in the Styles gallery. Use APA’s </w:t>
      </w:r>
      <w:hyperlink r:id="rId16" w:history="1">
        <w:r w:rsidRPr="00AB22F6">
          <w:rPr>
            <w:rStyle w:val="Hyperlink"/>
            <w:sz w:val="20"/>
          </w:rPr>
          <w:t>Heading</w:t>
        </w:r>
      </w:hyperlink>
      <w:r>
        <w:rPr>
          <w:rStyle w:val="Hyperlink"/>
          <w:sz w:val="20"/>
        </w:rPr>
        <w:t>s</w:t>
      </w:r>
      <w:r>
        <w:t xml:space="preserve"> guide to assist with proper header formatting.</w:t>
      </w:r>
    </w:p>
  </w:comment>
  <w:comment w:id="88" w:author="Northcentral University" w:date="2019-03-26T09:30:00Z" w:initials="NU">
    <w:p w14:paraId="543928DC" w14:textId="3270C48A" w:rsidR="00A82120" w:rsidRDefault="00A82120" w:rsidP="00E216F1">
      <w:r>
        <w:rPr>
          <w:rStyle w:val="CommentReference"/>
        </w:rPr>
        <w:annotationRef/>
      </w:r>
      <w:r>
        <w:t xml:space="preserve">Tip: Use the Academic Success Center’s </w:t>
      </w:r>
      <w:hyperlink r:id="rId17" w:tgtFrame="_blank" w:history="1">
        <w:r w:rsidRPr="003B75D3">
          <w:rPr>
            <w:rStyle w:val="Hyperlink"/>
            <w:sz w:val="20"/>
          </w:rPr>
          <w:t>Synthesis and Analysis</w:t>
        </w:r>
      </w:hyperlink>
      <w:r>
        <w:t xml:space="preserve"> guide that has several resources, including a synthesis matrix to assist with this section.</w:t>
      </w:r>
    </w:p>
  </w:comment>
  <w:comment w:id="93" w:author="Northcentral University" w:date="2019-03-20T17:08:00Z" w:initials="NU">
    <w:p w14:paraId="4FB5E0D1" w14:textId="66A5FEBD"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01" w:author="Northcentral University" w:date="2019-03-20T17:09:00Z" w:initials="NU">
    <w:p w14:paraId="1D3FCDEE" w14:textId="1B57875C" w:rsidR="00A82120" w:rsidRDefault="00A82120" w:rsidP="00E216F1">
      <w:pPr>
        <w:pStyle w:val="CommentText"/>
      </w:pPr>
      <w:r>
        <w:rPr>
          <w:rStyle w:val="CommentReference"/>
        </w:rPr>
        <w:annotationRef/>
      </w:r>
      <w:r w:rsidRPr="00042D9C">
        <w:t>You can copy and paste from your Chapter 1.</w:t>
      </w:r>
    </w:p>
  </w:comment>
  <w:comment w:id="106" w:author="Northcentral University" w:date="2019-03-26T09:31:00Z" w:initials="NU">
    <w:p w14:paraId="46301133" w14:textId="1451AFB4" w:rsidR="00A82120" w:rsidRDefault="00A82120" w:rsidP="00E216F1">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18" w:history="1">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 xml:space="preserve">git </w:t>
        </w:r>
        <w:r w:rsidRPr="00104633">
          <w:rPr>
            <w:rStyle w:val="Hyperlink"/>
            <w:rFonts w:eastAsiaTheme="majorEastAsia"/>
            <w:sz w:val="20"/>
          </w:rPr>
          <w:t>ere.</w:t>
        </w:r>
      </w:hyperlink>
    </w:p>
  </w:comment>
  <w:comment w:id="112"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13"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18"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19"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20"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9" w:history="1">
        <w:r w:rsidRPr="0001480B">
          <w:rPr>
            <w:rStyle w:val="Hyperlink"/>
            <w:sz w:val="22"/>
          </w:rPr>
          <w:t>here</w:t>
        </w:r>
      </w:hyperlink>
      <w:r>
        <w:t>.</w:t>
      </w:r>
    </w:p>
  </w:comment>
  <w:comment w:id="124"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25"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26"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27"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34"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0"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39"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21" w:history="1">
        <w:r w:rsidRPr="003D3FE1">
          <w:rPr>
            <w:rStyle w:val="Hyperlink"/>
            <w:rFonts w:eastAsiaTheme="majorEastAsia"/>
            <w:sz w:val="22"/>
            <w:szCs w:val="22"/>
          </w:rPr>
          <w:t>here</w:t>
        </w:r>
      </w:hyperlink>
      <w:r w:rsidRPr="003D3FE1">
        <w:t>.</w:t>
      </w:r>
    </w:p>
  </w:comment>
  <w:comment w:id="143"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47"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51"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52"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22" w:history="1">
        <w:r w:rsidRPr="003D3FE1">
          <w:rPr>
            <w:rStyle w:val="Hyperlink"/>
            <w:rFonts w:eastAsiaTheme="majorEastAsia"/>
            <w:sz w:val="22"/>
          </w:rPr>
          <w:t>here</w:t>
        </w:r>
      </w:hyperlink>
      <w:r w:rsidRPr="003D3FE1">
        <w:t>.</w:t>
      </w:r>
    </w:p>
  </w:comment>
  <w:comment w:id="162"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66"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72"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73"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74"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75"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76"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77"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83"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3" w:history="1">
        <w:r w:rsidRPr="00104633">
          <w:rPr>
            <w:rStyle w:val="Hyperlink"/>
            <w:rFonts w:eastAsiaTheme="majorEastAsia"/>
            <w:sz w:val="20"/>
          </w:rPr>
          <w:t>here.</w:t>
        </w:r>
      </w:hyperlink>
    </w:p>
  </w:comment>
  <w:comment w:id="191"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95"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 w:id="212" w:author="Northcentral University" w:date="2019-03-21T13:45:00Z" w:initials="NU">
    <w:p w14:paraId="0962CC90" w14:textId="03D387C6" w:rsidR="00A82120" w:rsidRDefault="00A82120" w:rsidP="00E216F1">
      <w:pPr>
        <w:pStyle w:val="CommentText"/>
      </w:pPr>
      <w:r>
        <w:rPr>
          <w:rStyle w:val="CommentReference"/>
        </w:rPr>
        <w:annotationRef/>
      </w:r>
      <w:r w:rsidRPr="003D3FE1">
        <w:t>Tip: Create your reference list as you develop each section. As each citation is included in the paper, insert the reference in this section.</w:t>
      </w:r>
    </w:p>
    <w:p w14:paraId="650C5918" w14:textId="25C2E754" w:rsidR="00A82120" w:rsidRDefault="00A82120" w:rsidP="00E216F1">
      <w:pPr>
        <w:pStyle w:val="CommentText"/>
      </w:pPr>
    </w:p>
    <w:p w14:paraId="2E4E6DFB" w14:textId="1DC0DDE9" w:rsidR="00A82120" w:rsidRDefault="00A82120" w:rsidP="00E216F1">
      <w:pPr>
        <w:pStyle w:val="CommentText"/>
      </w:pPr>
      <w:r>
        <w:t xml:space="preserve">Use the level 1 heading for the References title. </w:t>
      </w:r>
    </w:p>
    <w:p w14:paraId="678C3942" w14:textId="77777777" w:rsidR="00A82120" w:rsidRPr="003D3FE1" w:rsidRDefault="00A82120" w:rsidP="00E216F1">
      <w:pPr>
        <w:pStyle w:val="CommentText"/>
      </w:pPr>
    </w:p>
    <w:p w14:paraId="5AD58905" w14:textId="11DDFC78" w:rsidR="00A82120" w:rsidRDefault="00A82120" w:rsidP="00E216F1">
      <w:pPr>
        <w:pStyle w:val="CommentText"/>
      </w:pPr>
      <w:r w:rsidRPr="003D3FE1">
        <w:t>If using a citation software, ensure all information is included and properly formatted. Although such programs can be helpful, they are not always correct.</w:t>
      </w:r>
    </w:p>
  </w:comment>
  <w:comment w:id="213" w:author="Northcentral University" w:date="2019-03-21T13:46:00Z" w:initials="NU">
    <w:p w14:paraId="38A59CC1" w14:textId="41507D33" w:rsidR="00A82120" w:rsidRPr="003D3FE1" w:rsidRDefault="00A82120" w:rsidP="00E216F1">
      <w:pPr>
        <w:pStyle w:val="CommentText"/>
      </w:pPr>
      <w:r>
        <w:rPr>
          <w:rStyle w:val="CommentReference"/>
        </w:rPr>
        <w:annotationRef/>
      </w:r>
      <w:r w:rsidRPr="003D3FE1">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E216F1">
      <w:pPr>
        <w:pStyle w:val="CommentText"/>
      </w:pPr>
    </w:p>
    <w:p w14:paraId="4EBE3016" w14:textId="77777777" w:rsidR="00A82120" w:rsidRDefault="00A82120" w:rsidP="00E216F1">
      <w:pPr>
        <w:pStyle w:val="CommentText"/>
      </w:pPr>
      <w:r w:rsidRPr="003D3FE1">
        <w:t xml:space="preserve">The </w:t>
      </w:r>
      <w:r w:rsidRPr="00507982">
        <w:t>R</w:t>
      </w:r>
      <w:r w:rsidRPr="003D3FE1">
        <w:t>eferences should be alphabetized by the last name of the first author.</w:t>
      </w:r>
    </w:p>
    <w:p w14:paraId="7147AE1B" w14:textId="77777777" w:rsidR="00A82120" w:rsidRDefault="00A82120" w:rsidP="00E216F1">
      <w:pPr>
        <w:pStyle w:val="CommentText"/>
      </w:pPr>
    </w:p>
    <w:p w14:paraId="28C8ADFF" w14:textId="61AEBF5B" w:rsidR="00A82120" w:rsidRDefault="00A82120" w:rsidP="00E216F1">
      <w:pPr>
        <w:rPr>
          <w:rStyle w:val="Hyperlink"/>
          <w:sz w:val="22"/>
        </w:rPr>
      </w:pPr>
      <w:r w:rsidRPr="00507982">
        <w:rPr>
          <w:i/>
          <w:sz w:val="22"/>
        </w:rPr>
        <w:t>Note</w:t>
      </w:r>
      <w:r w:rsidRPr="00507982">
        <w:rPr>
          <w:sz w:val="22"/>
        </w:rPr>
        <w:t xml:space="preserve">. </w:t>
      </w:r>
      <w:hyperlink r:id="rId24" w:history="1">
        <w:r w:rsidRPr="00D3557B">
          <w:rPr>
            <w:rStyle w:val="Hyperlink"/>
            <w:sz w:val="20"/>
          </w:rPr>
          <w:t>Academic Writer</w:t>
        </w:r>
      </w:hyperlink>
      <w:r>
        <w:t xml:space="preserve">, an APA Style resource provided to NCU students, has over 150 sample references. Learn how to register for an account </w:t>
      </w:r>
      <w:hyperlink r:id="rId25" w:history="1">
        <w:r w:rsidRPr="00D3557B">
          <w:rPr>
            <w:rStyle w:val="Hyperlink"/>
            <w:sz w:val="20"/>
          </w:rPr>
          <w:t>here</w:t>
        </w:r>
      </w:hyperlink>
      <w:r>
        <w:t>.</w:t>
      </w:r>
    </w:p>
    <w:p w14:paraId="4E3620C0" w14:textId="714CC258" w:rsidR="00A82120" w:rsidRDefault="00A82120" w:rsidP="00E216F1"/>
  </w:comment>
  <w:comment w:id="218" w:author="Northcentral University" w:date="2020-09-20T19:06:00Z" w:initials="NU">
    <w:p w14:paraId="05F54F5C" w14:textId="77777777" w:rsidR="00A82120" w:rsidRPr="003D3FE1" w:rsidRDefault="00A82120" w:rsidP="00E216F1">
      <w:pPr>
        <w:pStyle w:val="CommentText"/>
      </w:pPr>
      <w:r>
        <w:rPr>
          <w:rStyle w:val="CommentReference"/>
        </w:rPr>
        <w:annotationRef/>
      </w:r>
      <w:r>
        <w:rPr>
          <w:rStyle w:val="CommentReference"/>
        </w:rPr>
        <w:annotationRef/>
      </w:r>
      <w:r w:rsidRPr="003D3FE1">
        <w:t xml:space="preserve">Each appendix </w:t>
      </w:r>
      <w:r w:rsidRPr="00507982">
        <w:t>referenced</w:t>
      </w:r>
      <w:r w:rsidRPr="003D3FE1">
        <w:t xml:space="preserve"> in the text should appear in this section at the end of the manuscript. Appendices should be listed in the order referenced in the text.</w:t>
      </w:r>
    </w:p>
    <w:p w14:paraId="2EF22290" w14:textId="77777777" w:rsidR="00A82120" w:rsidRPr="003D3FE1" w:rsidRDefault="00A82120" w:rsidP="00E216F1">
      <w:pPr>
        <w:pStyle w:val="CommentText"/>
      </w:pPr>
    </w:p>
    <w:p w14:paraId="1A24B340" w14:textId="77777777" w:rsidR="00A82120" w:rsidRDefault="00A82120" w:rsidP="00E216F1">
      <w:pPr>
        <w:pStyle w:val="CommentText"/>
      </w:pPr>
      <w:r w:rsidRPr="003D3FE1">
        <w:rPr>
          <w:szCs w:val="22"/>
        </w:rPr>
        <w:t>Remember to include each appendix in your Table of Contents</w:t>
      </w:r>
      <w:r>
        <w:rPr>
          <w:szCs w:val="22"/>
        </w:rPr>
        <w:t xml:space="preserve">. Apply the </w:t>
      </w:r>
      <w:r>
        <w:t xml:space="preserve">level 1 heading for each appendix title and the appendix name. Replace “XXX” with the appendix name. </w:t>
      </w:r>
    </w:p>
    <w:p w14:paraId="1F519A84" w14:textId="0CFD55ED" w:rsidR="00A82120" w:rsidRDefault="00A82120" w:rsidP="00E216F1">
      <w:pPr>
        <w:pStyle w:val="CommentText"/>
      </w:pPr>
    </w:p>
  </w:comment>
  <w:comment w:id="219" w:author="Northcentral University" w:date="2019-03-21T13:49:00Z" w:initials="NU">
    <w:p w14:paraId="4E4FA913" w14:textId="0756EC25" w:rsidR="00A82120" w:rsidRDefault="00A82120" w:rsidP="00E216F1">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1" w16cex:dateUtc="2019-03-26T13:14:00Z"/>
  <w16cex:commentExtensible w16cex:durableId="226EB782" w16cex:dateUtc="2019-03-26T13:14:00Z"/>
  <w16cex:commentExtensible w16cex:durableId="226EB783" w16cex:dateUtc="2019-03-20T20:37:00Z"/>
  <w16cex:commentExtensible w16cex:durableId="226EB784" w16cex:dateUtc="2019-03-20T20:37:00Z"/>
  <w16cex:commentExtensible w16cex:durableId="226EB785" w16cex:dateUtc="2019-03-20T20:39:00Z"/>
  <w16cex:commentExtensible w16cex:durableId="226EB786" w16cex:dateUtc="2019-03-20T20:39:00Z"/>
  <w16cex:commentExtensible w16cex:durableId="226EB787" w16cex:dateUtc="2019-03-20T20:39:00Z"/>
  <w16cex:commentExtensible w16cex:durableId="226EB788" w16cex:dateUtc="2019-03-20T20:39:00Z"/>
  <w16cex:commentExtensible w16cex:durableId="226EB789" w16cex:dateUtc="2019-03-20T20:40:00Z"/>
  <w16cex:commentExtensible w16cex:durableId="226EB78A" w16cex:dateUtc="2019-03-20T20:40:00Z"/>
  <w16cex:commentExtensible w16cex:durableId="226EB78B"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38DA7D30" w16cid:durableId="226EB781"/>
  <w16cid:commentId w16cid:paraId="1FECB13D" w16cid:durableId="226EB782"/>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2EFF3" w14:textId="77777777" w:rsidR="00693ABD" w:rsidRDefault="00693ABD" w:rsidP="00E216F1">
      <w:r>
        <w:separator/>
      </w:r>
    </w:p>
  </w:endnote>
  <w:endnote w:type="continuationSeparator" w:id="0">
    <w:p w14:paraId="0A188D67" w14:textId="77777777" w:rsidR="00693ABD" w:rsidRDefault="00693ABD" w:rsidP="00E216F1">
      <w:r>
        <w:continuationSeparator/>
      </w:r>
    </w:p>
  </w:endnote>
  <w:endnote w:type="continuationNotice" w:id="1">
    <w:p w14:paraId="5FE7A7FA" w14:textId="77777777" w:rsidR="00693ABD" w:rsidRDefault="00693ABD"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5120A" w14:textId="77777777" w:rsidR="00693ABD" w:rsidRDefault="00693ABD" w:rsidP="00E216F1">
      <w:r>
        <w:separator/>
      </w:r>
    </w:p>
  </w:footnote>
  <w:footnote w:type="continuationSeparator" w:id="0">
    <w:p w14:paraId="7987D12A" w14:textId="77777777" w:rsidR="00693ABD" w:rsidRDefault="00693ABD" w:rsidP="00E216F1">
      <w:r>
        <w:continuationSeparator/>
      </w:r>
    </w:p>
  </w:footnote>
  <w:footnote w:type="continuationNotice" w:id="1">
    <w:p w14:paraId="6E32D89D" w14:textId="77777777" w:rsidR="00693ABD" w:rsidRDefault="00693ABD"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C77D2"/>
    <w:rsid w:val="005D5189"/>
    <w:rsid w:val="005D57E6"/>
    <w:rsid w:val="005D64EF"/>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3ABD"/>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325F"/>
    <w:rsid w:val="008953B4"/>
    <w:rsid w:val="00896F63"/>
    <w:rsid w:val="008A088F"/>
    <w:rsid w:val="008A237A"/>
    <w:rsid w:val="008B66EB"/>
    <w:rsid w:val="008D28B2"/>
    <w:rsid w:val="008D6225"/>
    <w:rsid w:val="008F75B4"/>
    <w:rsid w:val="00910C55"/>
    <w:rsid w:val="009150A0"/>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41F7B"/>
    <w:rsid w:val="00D556F8"/>
    <w:rsid w:val="00D62EAE"/>
    <w:rsid w:val="00D665F7"/>
    <w:rsid w:val="00D7087A"/>
    <w:rsid w:val="00D718A7"/>
    <w:rsid w:val="00D855BF"/>
    <w:rsid w:val="00D90ACF"/>
    <w:rsid w:val="00D922B6"/>
    <w:rsid w:val="00D945BB"/>
    <w:rsid w:val="00D96395"/>
    <w:rsid w:val="00DC3AFD"/>
    <w:rsid w:val="00DC70D7"/>
    <w:rsid w:val="00DE052E"/>
    <w:rsid w:val="00DE3164"/>
    <w:rsid w:val="00DE3879"/>
    <w:rsid w:val="00DE4188"/>
    <w:rsid w:val="00DF0C88"/>
    <w:rsid w:val="00E0162C"/>
    <w:rsid w:val="00E01E9B"/>
    <w:rsid w:val="00E04CF0"/>
    <w:rsid w:val="00E216F1"/>
    <w:rsid w:val="00E331CE"/>
    <w:rsid w:val="00E36D54"/>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apastyle.apa.org/style-grammar-guidelines/paper-format/headings" TargetMode="External"/><Relationship Id="rId18" Type="http://schemas.openxmlformats.org/officeDocument/2006/relationships/hyperlink" Target="https://ncu.libguides.com/learnasc/groupsessions" TargetMode="External"/><Relationship Id="rId3" Type="http://schemas.openxmlformats.org/officeDocument/2006/relationships/hyperlink" Target="https://ncu.libguides.com/editing/proofread" TargetMode="External"/><Relationship Id="rId21" Type="http://schemas.openxmlformats.org/officeDocument/2006/relationships/hyperlink" Target="http://iisit.org/Vol6/IISITv6p323-337Ellis663.pdf"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writingresources/synthesis" TargetMode="External"/><Relationship Id="rId25" Type="http://schemas.openxmlformats.org/officeDocument/2006/relationships/hyperlink" Target="https://ncu.libguides.com/APAStyle"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apastyle.apa.org/style-grammar-guidelines/paper-format/headings" TargetMode="External"/><Relationship Id="rId20" Type="http://schemas.openxmlformats.org/officeDocument/2006/relationships/hyperlink" Target="https://ncu.libguides.com/learnasc/groupsessions"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24" Type="http://schemas.openxmlformats.org/officeDocument/2006/relationships/hyperlink" Target="https://academicwriter-apa-org.proxy1.ncu.edu/"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s://apastyle.apa.org/style-grammar-guidelines/paper-format/headings" TargetMode="External"/><Relationship Id="rId23" Type="http://schemas.openxmlformats.org/officeDocument/2006/relationships/hyperlink" Target="https://ncu.libguides.com/learnasc/groupsessions" TargetMode="External"/><Relationship Id="rId10" Type="http://schemas.openxmlformats.org/officeDocument/2006/relationships/hyperlink" Target="https://ncu.libguides.com/learnasc/groupsessions" TargetMode="External"/><Relationship Id="rId19" Type="http://schemas.openxmlformats.org/officeDocument/2006/relationships/hyperlink" Target="https://ncu.libguides.com/irb/home"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 Id="rId22"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4</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5</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6</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7</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8</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0</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11</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2</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13</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14</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219870-B032-48ED-BDB4-DBF7FAEDC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2</Pages>
  <Words>4803</Words>
  <Characters>2737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1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5</cp:revision>
  <dcterms:created xsi:type="dcterms:W3CDTF">2023-05-13T15:44:00Z</dcterms:created>
  <dcterms:modified xsi:type="dcterms:W3CDTF">2023-05-1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